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FD59C" w14:textId="32233427"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Q</w:t>
      </w:r>
      <w:r w:rsidRPr="00505C8A">
        <w:rPr>
          <w:b/>
          <w:bCs/>
          <w:sz w:val="28"/>
          <w:szCs w:val="28"/>
          <w:lang w:val="ru-RU"/>
        </w:rPr>
        <w:t>)</w:t>
      </w:r>
    </w:p>
    <w:p w14:paraId="32A2AC4C" w14:textId="61035706" w:rsidR="004462C0" w:rsidRPr="00505C8A" w:rsidRDefault="004462C0" w:rsidP="004462C0">
      <w:pPr>
        <w:jc w:val="center"/>
        <w:rPr>
          <w:b/>
          <w:bCs/>
          <w:sz w:val="21"/>
          <w:szCs w:val="21"/>
          <w:lang w:val="ru-RU"/>
        </w:rPr>
      </w:pPr>
      <w:r w:rsidRPr="00505C8A">
        <w:rPr>
          <w:b/>
          <w:bCs/>
          <w:sz w:val="28"/>
          <w:szCs w:val="28"/>
          <w:lang w:val="uk-UA"/>
        </w:rPr>
        <w:t>RF</w:t>
      </w:r>
      <w:r w:rsidR="00A835E6" w:rsidRPr="00505C8A">
        <w:rPr>
          <w:b/>
          <w:bCs/>
          <w:sz w:val="28"/>
          <w:szCs w:val="28"/>
        </w:rPr>
        <w:t>Q</w:t>
      </w:r>
      <w:r w:rsidRPr="00505C8A">
        <w:rPr>
          <w:b/>
          <w:bCs/>
          <w:sz w:val="28"/>
          <w:szCs w:val="28"/>
          <w:lang w:val="uk-UA"/>
        </w:rPr>
        <w:t xml:space="preserve"> </w:t>
      </w:r>
      <w:r w:rsidRPr="00505C8A">
        <w:rPr>
          <w:b/>
          <w:bCs/>
          <w:sz w:val="28"/>
          <w:szCs w:val="28"/>
        </w:rPr>
        <w:t>No</w:t>
      </w:r>
      <w:r w:rsidRPr="00505C8A">
        <w:rPr>
          <w:b/>
          <w:bCs/>
          <w:sz w:val="28"/>
          <w:szCs w:val="28"/>
          <w:lang w:val="ru-RU"/>
        </w:rPr>
        <w:t>.</w:t>
      </w:r>
      <w:r w:rsidRPr="00505C8A">
        <w:rPr>
          <w:b/>
          <w:bCs/>
          <w:sz w:val="28"/>
          <w:szCs w:val="28"/>
          <w:lang w:val="uk-UA"/>
        </w:rPr>
        <w:t xml:space="preserve"> </w:t>
      </w:r>
      <w:r w:rsidR="009644C0">
        <w:rPr>
          <w:b/>
          <w:sz w:val="28"/>
          <w:szCs w:val="28"/>
          <w:lang w:val="uk-UA"/>
        </w:rPr>
        <w:t>0</w:t>
      </w:r>
      <w:r w:rsidR="001B7BCD">
        <w:rPr>
          <w:b/>
          <w:sz w:val="28"/>
          <w:szCs w:val="28"/>
          <w:lang w:val="uk-UA"/>
        </w:rPr>
        <w:t>388</w:t>
      </w:r>
      <w:r w:rsidR="009B60DD" w:rsidRPr="00505C8A">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696B36B0" w:rsidR="004462C0" w:rsidRPr="004D2DF5" w:rsidRDefault="004462C0" w:rsidP="004462C0">
      <w:pPr>
        <w:rPr>
          <w:sz w:val="22"/>
          <w:szCs w:val="22"/>
          <w:lang w:val="uk-UA"/>
        </w:rPr>
      </w:pPr>
      <w:r w:rsidRPr="004D2DF5">
        <w:rPr>
          <w:b/>
          <w:bCs/>
          <w:sz w:val="22"/>
          <w:szCs w:val="22"/>
          <w:lang w:val="uk-UA"/>
        </w:rPr>
        <w:t xml:space="preserve">Дата:  </w:t>
      </w:r>
      <w:r w:rsidR="00D32A47">
        <w:rPr>
          <w:sz w:val="22"/>
          <w:szCs w:val="22"/>
          <w:lang w:val="ru-RU"/>
        </w:rPr>
        <w:t>3</w:t>
      </w:r>
      <w:r w:rsidRPr="004D2DF5">
        <w:rPr>
          <w:sz w:val="22"/>
          <w:szCs w:val="22"/>
          <w:lang w:val="uk-UA"/>
        </w:rPr>
        <w:t xml:space="preserve"> </w:t>
      </w:r>
      <w:r w:rsidR="00087B28">
        <w:rPr>
          <w:sz w:val="22"/>
          <w:szCs w:val="22"/>
          <w:lang w:val="uk-UA"/>
        </w:rPr>
        <w:t>грудня, 2020</w:t>
      </w:r>
    </w:p>
    <w:p w14:paraId="1097CA95" w14:textId="77777777" w:rsidR="004462C0" w:rsidRPr="004D2DF5" w:rsidRDefault="004462C0" w:rsidP="004462C0">
      <w:pPr>
        <w:rPr>
          <w:sz w:val="22"/>
          <w:szCs w:val="22"/>
          <w:lang w:val="uk-UA"/>
        </w:rPr>
      </w:pPr>
    </w:p>
    <w:tbl>
      <w:tblPr>
        <w:tblStyle w:val="TableGrid"/>
        <w:tblW w:w="9535" w:type="dxa"/>
        <w:tblLook w:val="04A0" w:firstRow="1" w:lastRow="0" w:firstColumn="1" w:lastColumn="0" w:noHBand="0" w:noVBand="1"/>
      </w:tblPr>
      <w:tblGrid>
        <w:gridCol w:w="9535"/>
      </w:tblGrid>
      <w:tr w:rsidR="004462C0" w:rsidRPr="004D2DF5" w14:paraId="779EAC52" w14:textId="77777777" w:rsidTr="00225086">
        <w:tc>
          <w:tcPr>
            <w:tcW w:w="9535" w:type="dxa"/>
          </w:tcPr>
          <w:p w14:paraId="2A436C4E" w14:textId="77777777" w:rsidR="004462C0" w:rsidRPr="004D2DF5" w:rsidRDefault="004462C0" w:rsidP="00225086">
            <w:pPr>
              <w:rPr>
                <w:sz w:val="22"/>
                <w:szCs w:val="22"/>
                <w:lang w:val="uk-UA"/>
              </w:rPr>
            </w:pPr>
            <w:r w:rsidRPr="004D2DF5">
              <w:rPr>
                <w:b/>
                <w:bCs/>
                <w:sz w:val="22"/>
                <w:szCs w:val="22"/>
                <w:lang w:val="uk-UA"/>
              </w:rPr>
              <w:t>Тема:</w:t>
            </w:r>
          </w:p>
        </w:tc>
      </w:tr>
      <w:tr w:rsidR="004462C0" w:rsidRPr="004D2DF5" w14:paraId="197BAB01" w14:textId="77777777" w:rsidTr="00225086">
        <w:trPr>
          <w:trHeight w:val="440"/>
        </w:trPr>
        <w:tc>
          <w:tcPr>
            <w:tcW w:w="9535" w:type="dxa"/>
          </w:tcPr>
          <w:p w14:paraId="1D45CAA4" w14:textId="70CFD7CF" w:rsidR="004462C0" w:rsidRPr="004D2DF5" w:rsidRDefault="004462C0" w:rsidP="004D2DF5">
            <w:pPr>
              <w:jc w:val="both"/>
              <w:rPr>
                <w:sz w:val="22"/>
                <w:szCs w:val="22"/>
                <w:lang w:val="uk-UA"/>
              </w:rPr>
            </w:pPr>
            <w:r w:rsidRPr="004D2DF5">
              <w:rPr>
                <w:sz w:val="22"/>
                <w:szCs w:val="22"/>
                <w:lang w:val="uk-UA"/>
              </w:rPr>
              <w:t>Запро</w:t>
            </w:r>
            <w:r w:rsidR="00701227" w:rsidRPr="004D2DF5">
              <w:rPr>
                <w:sz w:val="22"/>
                <w:szCs w:val="22"/>
                <w:lang w:val="uk-UA"/>
              </w:rPr>
              <w:t>шення взяти участь у тендері на</w:t>
            </w:r>
            <w:r w:rsidRPr="004D2DF5">
              <w:rPr>
                <w:sz w:val="22"/>
                <w:szCs w:val="22"/>
                <w:lang w:val="uk-UA"/>
              </w:rPr>
              <w:t xml:space="preserve"> забезпечення Програми USAID </w:t>
            </w:r>
            <w:r w:rsidRPr="004D2DF5">
              <w:rPr>
                <w:sz w:val="22"/>
                <w:szCs w:val="22"/>
              </w:rPr>
              <w:t>DOBRE</w:t>
            </w:r>
            <w:r w:rsidR="00BF6031" w:rsidRPr="004D2DF5">
              <w:rPr>
                <w:sz w:val="22"/>
                <w:szCs w:val="22"/>
                <w:lang w:val="uk-UA"/>
              </w:rPr>
              <w:t xml:space="preserve"> </w:t>
            </w:r>
            <w:r w:rsidR="00335DA7" w:rsidRPr="004D2DF5">
              <w:rPr>
                <w:sz w:val="22"/>
                <w:szCs w:val="22"/>
                <w:lang w:val="uk-UA"/>
              </w:rPr>
              <w:t xml:space="preserve">послугами </w:t>
            </w:r>
            <w:r w:rsidR="00E54828" w:rsidRPr="004D2DF5">
              <w:rPr>
                <w:sz w:val="22"/>
                <w:szCs w:val="22"/>
                <w:lang w:val="uk-UA"/>
              </w:rPr>
              <w:t>п</w:t>
            </w:r>
            <w:r w:rsidR="00087B28">
              <w:rPr>
                <w:sz w:val="22"/>
                <w:szCs w:val="22"/>
                <w:lang w:val="uk-UA"/>
              </w:rPr>
              <w:t>асажирського транспортування в 11</w:t>
            </w:r>
            <w:r w:rsidR="00E54828" w:rsidRPr="004D2DF5">
              <w:rPr>
                <w:sz w:val="22"/>
                <w:szCs w:val="22"/>
                <w:lang w:val="uk-UA"/>
              </w:rPr>
              <w:t xml:space="preserve"> областях України (</w:t>
            </w:r>
            <w:r w:rsidR="00087B28" w:rsidRPr="00087B28">
              <w:rPr>
                <w:sz w:val="22"/>
                <w:szCs w:val="22"/>
                <w:lang w:val="uk-UA"/>
              </w:rPr>
              <w:t>Івано-Франківська, Тернопільська, Дніпропетровська, Кіровоградська, Миколаївська, Херсонська, Харківська, Київська, Чернігівська, Чернівецька, Запорізька</w:t>
            </w:r>
            <w:r w:rsidR="003F4628" w:rsidRPr="004D2DF5">
              <w:rPr>
                <w:sz w:val="22"/>
                <w:szCs w:val="22"/>
                <w:lang w:val="uk-UA"/>
              </w:rPr>
              <w:t>).</w:t>
            </w:r>
          </w:p>
        </w:tc>
      </w:tr>
    </w:tbl>
    <w:p w14:paraId="385C0C65" w14:textId="77777777" w:rsidR="0007757B" w:rsidRPr="004D2DF5" w:rsidRDefault="0007757B">
      <w:pPr>
        <w:jc w:val="center"/>
        <w:rPr>
          <w:b/>
          <w:bCs/>
          <w:sz w:val="22"/>
          <w:szCs w:val="22"/>
        </w:rPr>
      </w:pPr>
    </w:p>
    <w:tbl>
      <w:tblPr>
        <w:tblW w:w="9576" w:type="dxa"/>
        <w:tblLayout w:type="fixed"/>
        <w:tblLook w:val="0000" w:firstRow="0" w:lastRow="0" w:firstColumn="0" w:lastColumn="0" w:noHBand="0" w:noVBand="0"/>
      </w:tblPr>
      <w:tblGrid>
        <w:gridCol w:w="2830"/>
        <w:gridCol w:w="1958"/>
        <w:gridCol w:w="2153"/>
        <w:gridCol w:w="2635"/>
      </w:tblGrid>
      <w:tr w:rsidR="00DE4588" w:rsidRPr="004D2DF5" w14:paraId="5463D4B8"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D33498">
        <w:tc>
          <w:tcPr>
            <w:tcW w:w="4788"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4788"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D33498">
        <w:tc>
          <w:tcPr>
            <w:tcW w:w="9576"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DE4588" w:rsidRPr="004D2DF5" w14:paraId="1DCF9D39" w14:textId="77777777" w:rsidTr="009D4126">
        <w:trPr>
          <w:trHeight w:val="255"/>
        </w:trPr>
        <w:tc>
          <w:tcPr>
            <w:tcW w:w="2830"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DE4588" w:rsidRPr="004D2DF5" w:rsidRDefault="009515A1" w:rsidP="009515A1">
            <w:pPr>
              <w:jc w:val="center"/>
              <w:rPr>
                <w:b/>
                <w:bCs/>
                <w:sz w:val="22"/>
                <w:szCs w:val="22"/>
                <w:lang w:val="uk-UA"/>
              </w:rPr>
            </w:pPr>
            <w:r w:rsidRPr="004D2DF5">
              <w:rPr>
                <w:b/>
                <w:bCs/>
                <w:sz w:val="22"/>
                <w:szCs w:val="22"/>
                <w:lang w:val="uk-UA"/>
              </w:rPr>
              <w:t>Дата Подання Пропозиції</w:t>
            </w:r>
            <w:r w:rsidR="0007757B" w:rsidRPr="004D2DF5">
              <w:rPr>
                <w:b/>
                <w:bCs/>
                <w:sz w:val="22"/>
                <w:szCs w:val="22"/>
                <w:lang w:val="uk-UA"/>
              </w:rPr>
              <w:t>:</w:t>
            </w:r>
          </w:p>
        </w:tc>
        <w:tc>
          <w:tcPr>
            <w:tcW w:w="4111" w:type="dxa"/>
            <w:gridSpan w:val="2"/>
            <w:tcBorders>
              <w:top w:val="single" w:sz="4" w:space="0" w:color="auto"/>
              <w:left w:val="single" w:sz="4" w:space="0" w:color="auto"/>
              <w:bottom w:val="single" w:sz="4" w:space="0" w:color="auto"/>
              <w:right w:val="nil"/>
            </w:tcBorders>
            <w:shd w:val="clear" w:color="auto" w:fill="auto"/>
            <w:noWrap/>
            <w:vAlign w:val="bottom"/>
          </w:tcPr>
          <w:p w14:paraId="2054E08B" w14:textId="77777777" w:rsidR="00DE4588" w:rsidRPr="004D2DF5" w:rsidRDefault="002A793C" w:rsidP="002A793C">
            <w:pPr>
              <w:jc w:val="center"/>
              <w:rPr>
                <w:b/>
                <w:bCs/>
                <w:sz w:val="22"/>
                <w:szCs w:val="22"/>
                <w:lang w:val="uk-UA"/>
              </w:rPr>
            </w:pPr>
            <w:r w:rsidRPr="004D2DF5">
              <w:rPr>
                <w:b/>
                <w:bCs/>
                <w:sz w:val="22"/>
                <w:szCs w:val="22"/>
                <w:lang w:val="uk-UA"/>
              </w:rPr>
              <w:t>Пропозиція Подається до уваги</w:t>
            </w:r>
            <w:r w:rsidR="00AD17EF" w:rsidRPr="004D2DF5">
              <w:rPr>
                <w:b/>
                <w:bCs/>
                <w:sz w:val="22"/>
                <w:szCs w:val="22"/>
                <w:lang w:val="uk-UA"/>
              </w:rPr>
              <w:t>:</w:t>
            </w:r>
          </w:p>
        </w:tc>
        <w:tc>
          <w:tcPr>
            <w:tcW w:w="2635"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7336F12F" w14:textId="77777777" w:rsidR="00DE4588" w:rsidRPr="004D2DF5" w:rsidRDefault="002A793C" w:rsidP="002A793C">
            <w:pPr>
              <w:jc w:val="center"/>
              <w:rPr>
                <w:b/>
                <w:bCs/>
                <w:sz w:val="22"/>
                <w:szCs w:val="22"/>
                <w:lang w:val="uk-UA"/>
              </w:rPr>
            </w:pPr>
            <w:r w:rsidRPr="004D2DF5">
              <w:rPr>
                <w:b/>
                <w:bCs/>
                <w:sz w:val="22"/>
                <w:szCs w:val="22"/>
                <w:lang w:val="uk-UA"/>
              </w:rPr>
              <w:t>Умови Платежу</w:t>
            </w:r>
            <w:r w:rsidR="0007757B" w:rsidRPr="004D2DF5">
              <w:rPr>
                <w:b/>
                <w:bCs/>
                <w:sz w:val="22"/>
                <w:szCs w:val="22"/>
                <w:lang w:val="uk-UA"/>
              </w:rPr>
              <w:t>:</w:t>
            </w:r>
          </w:p>
        </w:tc>
      </w:tr>
      <w:tr w:rsidR="009F58B8" w:rsidRPr="007F60DA" w14:paraId="6140A035" w14:textId="77777777" w:rsidTr="009D4126">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14:paraId="40CF6501" w14:textId="6A82A019" w:rsidR="009F58B8" w:rsidRPr="004D2DF5" w:rsidRDefault="00701227" w:rsidP="00D96C13">
            <w:pPr>
              <w:rPr>
                <w:sz w:val="22"/>
                <w:szCs w:val="22"/>
                <w:lang w:val="uk-UA"/>
              </w:rPr>
            </w:pPr>
            <w:r w:rsidRPr="004D2DF5">
              <w:rPr>
                <w:sz w:val="22"/>
                <w:szCs w:val="22"/>
                <w:lang w:val="uk-UA"/>
              </w:rPr>
              <w:t xml:space="preserve">Не пізніше </w:t>
            </w:r>
            <w:r w:rsidR="00D32A47">
              <w:rPr>
                <w:sz w:val="22"/>
                <w:szCs w:val="22"/>
                <w:lang w:val="ru-RU"/>
              </w:rPr>
              <w:t>14</w:t>
            </w:r>
            <w:r w:rsidRPr="004D2DF5">
              <w:rPr>
                <w:sz w:val="22"/>
                <w:szCs w:val="22"/>
                <w:lang w:val="uk-UA"/>
              </w:rPr>
              <w:t xml:space="preserve"> </w:t>
            </w:r>
            <w:r w:rsidR="00087B28">
              <w:rPr>
                <w:sz w:val="22"/>
                <w:szCs w:val="22"/>
                <w:lang w:val="uk-UA"/>
              </w:rPr>
              <w:t>грудня, 2020</w:t>
            </w:r>
            <w:r w:rsidRPr="004D2DF5">
              <w:rPr>
                <w:sz w:val="22"/>
                <w:szCs w:val="22"/>
                <w:lang w:val="uk-UA"/>
              </w:rPr>
              <w:t xml:space="preserve">,  </w:t>
            </w:r>
            <w:r w:rsidR="004153FD" w:rsidRPr="004D2DF5">
              <w:rPr>
                <w:sz w:val="22"/>
                <w:szCs w:val="22"/>
                <w:lang w:val="uk-UA"/>
              </w:rPr>
              <w:t>1</w:t>
            </w:r>
            <w:r w:rsidR="006D7E8D">
              <w:rPr>
                <w:sz w:val="22"/>
                <w:szCs w:val="22"/>
                <w:lang w:val="uk-UA"/>
              </w:rPr>
              <w:t>8</w:t>
            </w:r>
            <w:r w:rsidRPr="004D2DF5">
              <w:rPr>
                <w:sz w:val="22"/>
                <w:szCs w:val="22"/>
                <w:lang w:val="uk-UA"/>
              </w:rPr>
              <w:t>:00 за місцевим часом</w:t>
            </w:r>
          </w:p>
        </w:tc>
        <w:tc>
          <w:tcPr>
            <w:tcW w:w="4111" w:type="dxa"/>
            <w:gridSpan w:val="2"/>
            <w:tcBorders>
              <w:top w:val="single" w:sz="4" w:space="0" w:color="auto"/>
              <w:left w:val="nil"/>
              <w:bottom w:val="single" w:sz="4" w:space="0" w:color="auto"/>
              <w:right w:val="nil"/>
            </w:tcBorders>
            <w:shd w:val="clear" w:color="auto" w:fill="auto"/>
            <w:vAlign w:val="center"/>
          </w:tcPr>
          <w:p w14:paraId="6F62B446" w14:textId="77777777" w:rsidR="00701227" w:rsidRPr="004D2DF5" w:rsidRDefault="00701227"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701227" w:rsidRPr="004D2DF5" w:rsidRDefault="00701227" w:rsidP="00701227">
            <w:pPr>
              <w:rPr>
                <w:bCs/>
                <w:sz w:val="22"/>
                <w:szCs w:val="22"/>
                <w:lang w:val="uk-UA"/>
              </w:rPr>
            </w:pPr>
          </w:p>
          <w:p w14:paraId="0A38084C" w14:textId="77777777" w:rsidR="00701227" w:rsidRPr="004D2DF5" w:rsidRDefault="00701227"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701227" w:rsidRPr="004D2DF5" w:rsidRDefault="00701227"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701227" w:rsidRPr="004D2DF5" w:rsidRDefault="00701227" w:rsidP="00701227">
            <w:pPr>
              <w:rPr>
                <w:sz w:val="22"/>
                <w:szCs w:val="22"/>
                <w:lang w:val="uk-UA"/>
              </w:rPr>
            </w:pPr>
            <w:r w:rsidRPr="004D2DF5">
              <w:rPr>
                <w:sz w:val="22"/>
                <w:szCs w:val="22"/>
                <w:lang w:val="uk-UA"/>
              </w:rPr>
              <w:t>USAID DOBRE</w:t>
            </w:r>
          </w:p>
          <w:p w14:paraId="36E13983" w14:textId="77777777" w:rsidR="00701227" w:rsidRPr="004D2DF5" w:rsidRDefault="00701227" w:rsidP="00701227">
            <w:pPr>
              <w:rPr>
                <w:sz w:val="22"/>
                <w:szCs w:val="22"/>
                <w:lang w:val="uk-UA"/>
              </w:rPr>
            </w:pPr>
          </w:p>
          <w:p w14:paraId="79683406" w14:textId="77777777" w:rsidR="00701227" w:rsidRPr="004D2DF5" w:rsidRDefault="00701227" w:rsidP="00701227">
            <w:pPr>
              <w:rPr>
                <w:sz w:val="22"/>
                <w:szCs w:val="22"/>
                <w:lang w:val="uk-UA"/>
              </w:rPr>
            </w:pPr>
            <w:r w:rsidRPr="004D2DF5">
              <w:rPr>
                <w:sz w:val="22"/>
                <w:szCs w:val="22"/>
                <w:lang w:val="uk-UA"/>
              </w:rPr>
              <w:t>Адреса:</w:t>
            </w:r>
          </w:p>
          <w:p w14:paraId="2DA0B76D" w14:textId="77777777" w:rsidR="00701227" w:rsidRPr="004D2DF5" w:rsidRDefault="00701227" w:rsidP="00701227">
            <w:pPr>
              <w:rPr>
                <w:sz w:val="22"/>
                <w:szCs w:val="22"/>
                <w:lang w:val="uk-UA"/>
              </w:rPr>
            </w:pPr>
            <w:r w:rsidRPr="004D2DF5">
              <w:rPr>
                <w:sz w:val="22"/>
                <w:szCs w:val="22"/>
                <w:lang w:val="uk-UA"/>
              </w:rPr>
              <w:t>Вул. Ділова 5Б, офіс 510, 5-ий поверх, Київ, Україна</w:t>
            </w:r>
          </w:p>
          <w:p w14:paraId="09A9A425" w14:textId="77777777" w:rsidR="00701227" w:rsidRPr="004D2DF5" w:rsidRDefault="00701227" w:rsidP="00701227">
            <w:pPr>
              <w:rPr>
                <w:sz w:val="22"/>
                <w:szCs w:val="22"/>
                <w:lang w:val="uk-UA"/>
              </w:rPr>
            </w:pPr>
          </w:p>
          <w:p w14:paraId="4C0AE739" w14:textId="77777777" w:rsidR="00701227" w:rsidRPr="004D2DF5" w:rsidRDefault="00701227" w:rsidP="00701227">
            <w:pPr>
              <w:rPr>
                <w:sz w:val="22"/>
                <w:szCs w:val="22"/>
              </w:rPr>
            </w:pPr>
            <w:r w:rsidRPr="004D2DF5">
              <w:rPr>
                <w:sz w:val="22"/>
                <w:szCs w:val="22"/>
                <w:lang w:val="uk-UA"/>
              </w:rPr>
              <w:t xml:space="preserve">Email:  </w:t>
            </w:r>
            <w:hyperlink r:id="rId12" w:history="1">
              <w:r w:rsidRPr="004D2DF5">
                <w:rPr>
                  <w:rStyle w:val="Hyperlink"/>
                  <w:sz w:val="22"/>
                  <w:szCs w:val="22"/>
                </w:rPr>
                <w:t>dobreprocurement@globalcommunities.org</w:t>
              </w:r>
            </w:hyperlink>
            <w:r w:rsidRPr="004D2DF5">
              <w:rPr>
                <w:color w:val="FF0000"/>
                <w:sz w:val="22"/>
                <w:szCs w:val="22"/>
              </w:rPr>
              <w:t xml:space="preserve"> </w:t>
            </w:r>
          </w:p>
          <w:p w14:paraId="59554FFF" w14:textId="77777777" w:rsidR="009F58B8" w:rsidRPr="004D2DF5" w:rsidRDefault="009F58B8" w:rsidP="004A49F7">
            <w:pPr>
              <w:jc w:val="center"/>
              <w:rPr>
                <w:color w:val="FF0000"/>
                <w:sz w:val="22"/>
                <w:szCs w:val="22"/>
                <w:lang w:val="uk-UA"/>
              </w:rPr>
            </w:pPr>
          </w:p>
          <w:p w14:paraId="38EABEC2" w14:textId="77777777" w:rsidR="00744BA9" w:rsidRPr="004D2DF5" w:rsidRDefault="00744BA9" w:rsidP="004A49F7">
            <w:pPr>
              <w:jc w:val="center"/>
              <w:rPr>
                <w:sz w:val="22"/>
                <w:szCs w:val="22"/>
                <w:lang w:val="uk-UA"/>
              </w:rPr>
            </w:pPr>
          </w:p>
        </w:tc>
        <w:tc>
          <w:tcPr>
            <w:tcW w:w="2635" w:type="dxa"/>
            <w:tcBorders>
              <w:top w:val="single" w:sz="4" w:space="0" w:color="auto"/>
              <w:left w:val="single" w:sz="4" w:space="0" w:color="auto"/>
              <w:bottom w:val="single" w:sz="4" w:space="0" w:color="000000"/>
              <w:right w:val="single" w:sz="4" w:space="0" w:color="auto"/>
            </w:tcBorders>
            <w:shd w:val="clear" w:color="auto" w:fill="auto"/>
            <w:vAlign w:val="center"/>
          </w:tcPr>
          <w:p w14:paraId="6F2B0A8C" w14:textId="642EF8B7" w:rsidR="009F58B8" w:rsidRPr="004D2DF5" w:rsidRDefault="00587CBB" w:rsidP="00AD1D8D">
            <w:pPr>
              <w:jc w:val="center"/>
              <w:rPr>
                <w:b/>
                <w:color w:val="FF0000"/>
                <w:sz w:val="22"/>
                <w:szCs w:val="22"/>
                <w:u w:val="single"/>
                <w:lang w:val="uk-UA"/>
              </w:rPr>
            </w:pPr>
            <w:r w:rsidRPr="004D2DF5">
              <w:rPr>
                <w:b/>
                <w:sz w:val="22"/>
                <w:szCs w:val="22"/>
                <w:u w:val="single"/>
                <w:lang w:val="uk-UA"/>
              </w:rPr>
              <w:t>Покупець робить оплату два рази на місяць після отримання рахунків від Подавача</w:t>
            </w:r>
            <w:r w:rsidR="006A723E" w:rsidRPr="004D2DF5">
              <w:rPr>
                <w:b/>
                <w:sz w:val="22"/>
                <w:szCs w:val="22"/>
                <w:u w:val="single"/>
                <w:lang w:val="ru-RU"/>
              </w:rPr>
              <w:t xml:space="preserve">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4D2DF5" w:rsidRDefault="00701227">
      <w:pPr>
        <w:rPr>
          <w:b/>
          <w:bCs/>
          <w:sz w:val="22"/>
          <w:szCs w:val="22"/>
          <w:lang w:val="uk-UA"/>
        </w:rPr>
      </w:pPr>
      <w:r w:rsidRPr="004D2DF5">
        <w:rPr>
          <w:b/>
          <w:bCs/>
          <w:sz w:val="22"/>
          <w:szCs w:val="22"/>
          <w:lang w:val="uk-UA"/>
        </w:rPr>
        <w:br w:type="page"/>
      </w:r>
    </w:p>
    <w:p w14:paraId="48F59E89" w14:textId="56DB6AAF" w:rsidR="0037728B" w:rsidRPr="004D2DF5" w:rsidRDefault="00CD0578" w:rsidP="00853D59">
      <w:pPr>
        <w:pStyle w:val="ListParagraph"/>
        <w:numPr>
          <w:ilvl w:val="0"/>
          <w:numId w:val="29"/>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79BD2CC3" w:rsidR="009E1B1D" w:rsidRPr="00087B28" w:rsidRDefault="0013052B" w:rsidP="0013052B">
      <w:pPr>
        <w:pStyle w:val="ListParagraph"/>
        <w:spacing w:line="276" w:lineRule="auto"/>
        <w:ind w:left="0"/>
        <w:jc w:val="both"/>
        <w:rPr>
          <w:b/>
          <w:sz w:val="22"/>
          <w:szCs w:val="22"/>
          <w:lang w:val="uk-UA"/>
        </w:rPr>
      </w:pPr>
      <w:r w:rsidRPr="0013052B">
        <w:rPr>
          <w:b/>
          <w:sz w:val="22"/>
          <w:szCs w:val="22"/>
        </w:rPr>
        <w:t>A</w:t>
      </w:r>
      <w:r w:rsidRPr="0013052B">
        <w:rPr>
          <w:b/>
          <w:sz w:val="22"/>
          <w:szCs w:val="22"/>
          <w:lang w:val="uk-UA"/>
        </w:rPr>
        <w:t>.</w:t>
      </w:r>
      <w:r w:rsidRPr="0013052B">
        <w:rPr>
          <w:sz w:val="22"/>
          <w:szCs w:val="22"/>
          <w:lang w:val="uk-UA"/>
        </w:rPr>
        <w:t xml:space="preserve"> </w:t>
      </w:r>
      <w:r>
        <w:rPr>
          <w:sz w:val="22"/>
          <w:szCs w:val="22"/>
          <w:lang w:val="uk-UA"/>
        </w:rPr>
        <w:t xml:space="preserve">Організація </w:t>
      </w:r>
      <w:proofErr w:type="spellStart"/>
      <w:r>
        <w:rPr>
          <w:sz w:val="22"/>
          <w:szCs w:val="22"/>
          <w:lang w:val="uk-UA"/>
        </w:rPr>
        <w:t>Global</w:t>
      </w:r>
      <w:proofErr w:type="spellEnd"/>
      <w:r>
        <w:rPr>
          <w:sz w:val="22"/>
          <w:szCs w:val="22"/>
          <w:lang w:val="uk-UA"/>
        </w:rPr>
        <w:t xml:space="preserve"> </w:t>
      </w:r>
      <w:proofErr w:type="spellStart"/>
      <w:r>
        <w:rPr>
          <w:sz w:val="22"/>
          <w:szCs w:val="22"/>
          <w:lang w:val="uk-UA"/>
        </w:rPr>
        <w:t>Communities</w:t>
      </w:r>
      <w:proofErr w:type="spellEnd"/>
      <w:r w:rsidR="00701227" w:rsidRPr="00087B28">
        <w:rPr>
          <w:sz w:val="22"/>
          <w:szCs w:val="22"/>
          <w:lang w:val="uk-UA"/>
        </w:rPr>
        <w:t xml:space="preserve"> </w:t>
      </w:r>
      <w:r w:rsidR="00C7744B" w:rsidRPr="00087B28">
        <w:rPr>
          <w:sz w:val="22"/>
          <w:szCs w:val="22"/>
          <w:lang w:val="uk-UA"/>
        </w:rPr>
        <w:t xml:space="preserve">запрошує </w:t>
      </w:r>
      <w:r>
        <w:rPr>
          <w:sz w:val="22"/>
          <w:szCs w:val="22"/>
          <w:lang w:val="uk-UA"/>
        </w:rPr>
        <w:t>в</w:t>
      </w:r>
      <w:r w:rsidR="00C7744B" w:rsidRPr="00087B28">
        <w:rPr>
          <w:sz w:val="22"/>
          <w:szCs w:val="22"/>
          <w:lang w:val="uk-UA"/>
        </w:rPr>
        <w:t xml:space="preserve">ас подати цінову пропозицію </w:t>
      </w:r>
      <w:r w:rsidR="00004140" w:rsidRPr="00087B28">
        <w:rPr>
          <w:sz w:val="22"/>
          <w:szCs w:val="22"/>
          <w:lang w:val="uk-UA"/>
        </w:rPr>
        <w:t xml:space="preserve">на </w:t>
      </w:r>
      <w:r w:rsidR="00E708CD" w:rsidRPr="00087B28">
        <w:rPr>
          <w:sz w:val="22"/>
          <w:szCs w:val="22"/>
          <w:lang w:val="uk-UA"/>
        </w:rPr>
        <w:t xml:space="preserve">послуги </w:t>
      </w:r>
      <w:r w:rsidR="006F10A0" w:rsidRPr="00087B28">
        <w:rPr>
          <w:sz w:val="22"/>
          <w:szCs w:val="22"/>
          <w:lang w:val="uk-UA"/>
        </w:rPr>
        <w:t xml:space="preserve">пасажирського транспортування в </w:t>
      </w:r>
      <w:r w:rsidR="00087B28" w:rsidRPr="00087B28">
        <w:rPr>
          <w:sz w:val="22"/>
          <w:szCs w:val="22"/>
          <w:lang w:val="uk-UA"/>
        </w:rPr>
        <w:t>11 областях України (Івано-Франківська, Тернопільська, Дніпропетровська, Кіровоградська, Миколаївська, Херсонська, Харківська, Київська, Чернігівська, Чернівецька, Запорізька)</w:t>
      </w:r>
      <w:r w:rsidR="006F10A0" w:rsidRPr="00087B28">
        <w:rPr>
          <w:sz w:val="22"/>
          <w:szCs w:val="22"/>
          <w:lang w:val="uk-UA"/>
        </w:rPr>
        <w:t xml:space="preserve"> </w:t>
      </w:r>
      <w:r w:rsidR="00C7744B" w:rsidRPr="00087B28">
        <w:rPr>
          <w:sz w:val="22"/>
          <w:szCs w:val="22"/>
          <w:lang w:val="uk-UA"/>
        </w:rPr>
        <w:t xml:space="preserve">відповідно до специфікації, наведеної в Додатку </w:t>
      </w:r>
      <w:r w:rsidR="00753678" w:rsidRPr="00087B28">
        <w:rPr>
          <w:sz w:val="22"/>
          <w:szCs w:val="22"/>
          <w:lang w:val="uk-UA"/>
        </w:rPr>
        <w:t>А</w:t>
      </w:r>
      <w:r w:rsidR="00701227" w:rsidRPr="00087B28">
        <w:rPr>
          <w:sz w:val="22"/>
          <w:szCs w:val="22"/>
          <w:lang w:val="uk-UA"/>
        </w:rPr>
        <w:t xml:space="preserve">. </w:t>
      </w:r>
      <w:r w:rsidR="00C064D1" w:rsidRPr="00087B28">
        <w:rPr>
          <w:b/>
          <w:sz w:val="22"/>
          <w:szCs w:val="22"/>
          <w:lang w:val="uk-UA"/>
        </w:rPr>
        <w:t xml:space="preserve"> </w:t>
      </w:r>
    </w:p>
    <w:p w14:paraId="1D3F130D" w14:textId="77777777" w:rsidR="00087B28" w:rsidRPr="00087B28" w:rsidRDefault="00087B28" w:rsidP="0013052B">
      <w:pPr>
        <w:pStyle w:val="ListParagraph"/>
        <w:spacing w:line="276" w:lineRule="auto"/>
        <w:ind w:left="0"/>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9B1730">
      <w:pPr>
        <w:numPr>
          <w:ilvl w:val="0"/>
          <w:numId w:val="13"/>
        </w:numPr>
        <w:tabs>
          <w:tab w:val="left" w:pos="360"/>
        </w:tabs>
        <w:spacing w:after="120"/>
        <w:ind w:left="360"/>
        <w:jc w:val="both"/>
        <w:rPr>
          <w:b/>
          <w:sz w:val="22"/>
          <w:szCs w:val="22"/>
          <w:u w:val="single"/>
          <w:lang w:val="uk-UA"/>
        </w:rPr>
      </w:pPr>
      <w:r w:rsidRPr="004D2DF5">
        <w:rPr>
          <w:b/>
          <w:sz w:val="22"/>
          <w:szCs w:val="22"/>
          <w:lang w:val="uk-UA"/>
        </w:rPr>
        <w:t>Форма Цінової Пропозиції</w:t>
      </w:r>
    </w:p>
    <w:p w14:paraId="0989A65B" w14:textId="35C1C1C5" w:rsidR="00BE39BD" w:rsidRPr="004D2DF5" w:rsidRDefault="00BE39BD" w:rsidP="004949D2">
      <w:pPr>
        <w:tabs>
          <w:tab w:val="left" w:pos="9360"/>
        </w:tabs>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між Подавачем та </w:t>
      </w:r>
      <w:r w:rsidR="00573FEE" w:rsidRPr="004D2DF5">
        <w:rPr>
          <w:sz w:val="22"/>
          <w:szCs w:val="22"/>
          <w:lang w:val="uk-UA"/>
        </w:rPr>
        <w:t xml:space="preserve">Покупцем </w:t>
      </w:r>
      <w:r w:rsidRPr="004D2DF5">
        <w:rPr>
          <w:sz w:val="22"/>
          <w:szCs w:val="22"/>
          <w:lang w:val="uk-UA"/>
        </w:rPr>
        <w:t xml:space="preserve">стосовно Цінової пропозиції </w:t>
      </w:r>
      <w:r w:rsidR="00573FEE" w:rsidRPr="004D2DF5">
        <w:rPr>
          <w:sz w:val="22"/>
          <w:szCs w:val="22"/>
          <w:lang w:val="uk-UA"/>
        </w:rPr>
        <w:t>№0</w:t>
      </w:r>
      <w:r w:rsidR="00087B28">
        <w:rPr>
          <w:sz w:val="22"/>
          <w:szCs w:val="22"/>
          <w:lang w:val="uk-UA"/>
        </w:rPr>
        <w:t>388</w:t>
      </w:r>
      <w:r w:rsidR="00573FEE" w:rsidRPr="004D2DF5">
        <w:rPr>
          <w:sz w:val="22"/>
          <w:szCs w:val="22"/>
          <w:lang w:val="uk-UA"/>
        </w:rPr>
        <w:t xml:space="preserve"> </w:t>
      </w:r>
      <w:r w:rsidRPr="004D2DF5">
        <w:rPr>
          <w:sz w:val="22"/>
          <w:szCs w:val="22"/>
          <w:lang w:val="uk-UA"/>
        </w:rPr>
        <w:t>мають здійснюватися англійською або українською мовами</w:t>
      </w:r>
      <w:r w:rsidR="00DD0100" w:rsidRPr="004D2DF5">
        <w:rPr>
          <w:sz w:val="22"/>
          <w:szCs w:val="22"/>
          <w:lang w:val="uk-UA"/>
        </w:rPr>
        <w:t>.</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9B1730">
      <w:pPr>
        <w:pStyle w:val="BodyText2"/>
        <w:spacing w:after="120"/>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4149ECA0" w:rsidR="00CD0578" w:rsidRPr="004D2DF5" w:rsidRDefault="00695B3B" w:rsidP="009B1730">
      <w:pPr>
        <w:pStyle w:val="BodyText2"/>
        <w:numPr>
          <w:ilvl w:val="0"/>
          <w:numId w:val="46"/>
        </w:numPr>
        <w:spacing w:after="120"/>
        <w:ind w:left="446" w:hanging="446"/>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підписана</w:t>
      </w:r>
      <w:r w:rsidR="00FE05D2" w:rsidRPr="004D2DF5">
        <w:rPr>
          <w:rFonts w:ascii="Times New Roman" w:hAnsi="Times New Roman"/>
          <w:szCs w:val="22"/>
          <w:lang w:val="uk-UA"/>
        </w:rPr>
        <w:t xml:space="preserve"> уповноваженою особою та </w:t>
      </w:r>
      <w:r w:rsidR="009B1730">
        <w:rPr>
          <w:rFonts w:ascii="Times New Roman" w:hAnsi="Times New Roman"/>
          <w:szCs w:val="22"/>
          <w:lang w:val="uk-UA"/>
        </w:rPr>
        <w:t xml:space="preserve">має </w:t>
      </w:r>
      <w:r w:rsidR="00FE05D2" w:rsidRPr="004D2DF5">
        <w:rPr>
          <w:rFonts w:ascii="Times New Roman" w:hAnsi="Times New Roman"/>
          <w:szCs w:val="22"/>
          <w:lang w:val="uk-UA"/>
        </w:rPr>
        <w:t>включати контактні деталі Подавача.</w:t>
      </w:r>
    </w:p>
    <w:p w14:paraId="1A2BBE82" w14:textId="2610F2DA" w:rsidR="00977D2C" w:rsidRPr="004D2DF5" w:rsidRDefault="00F02CDC" w:rsidP="00664E1D">
      <w:pPr>
        <w:pStyle w:val="BodyText2"/>
        <w:numPr>
          <w:ilvl w:val="0"/>
          <w:numId w:val="46"/>
        </w:numPr>
        <w:spacing w:after="120"/>
        <w:ind w:left="450" w:hanging="450"/>
        <w:rPr>
          <w:rFonts w:ascii="Times New Roman" w:hAnsi="Times New Roman"/>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4D2DF5">
        <w:rPr>
          <w:rFonts w:ascii="Times New Roman" w:hAnsi="Times New Roman"/>
          <w:szCs w:val="22"/>
          <w:lang w:val="uk-UA"/>
        </w:rPr>
        <w:t>Претендент</w:t>
      </w:r>
      <w:r w:rsidRPr="004D2DF5">
        <w:rPr>
          <w:rFonts w:ascii="Times New Roman" w:hAnsi="Times New Roman"/>
          <w:szCs w:val="22"/>
          <w:lang w:val="uk-UA"/>
        </w:rPr>
        <w:t xml:space="preserve"> має підтвердити, що всі позиції відповідають або</w:t>
      </w:r>
      <w:r w:rsidR="00664E1D" w:rsidRPr="004D2DF5">
        <w:rPr>
          <w:rFonts w:ascii="Times New Roman" w:hAnsi="Times New Roman"/>
          <w:szCs w:val="22"/>
          <w:lang w:val="uk-UA"/>
        </w:rPr>
        <w:t xml:space="preserve"> перевищують </w:t>
      </w:r>
      <w:r w:rsidR="005B527D" w:rsidRPr="004D2DF5">
        <w:rPr>
          <w:rFonts w:ascii="Times New Roman" w:hAnsi="Times New Roman"/>
          <w:szCs w:val="22"/>
          <w:lang w:val="uk-UA"/>
        </w:rPr>
        <w:t>вимоги даного запиту</w:t>
      </w:r>
      <w:r w:rsidR="00664E1D" w:rsidRPr="004D2DF5">
        <w:rPr>
          <w:rFonts w:ascii="Times New Roman" w:hAnsi="Times New Roman"/>
          <w:szCs w:val="22"/>
          <w:lang w:val="uk-UA"/>
        </w:rPr>
        <w:t xml:space="preserve">.  </w:t>
      </w:r>
      <w:r w:rsidRPr="004D2DF5">
        <w:rPr>
          <w:rFonts w:ascii="Times New Roman" w:hAnsi="Times New Roman"/>
          <w:szCs w:val="22"/>
          <w:lang w:val="uk-UA"/>
        </w:rPr>
        <w:t xml:space="preserve"> </w:t>
      </w:r>
    </w:p>
    <w:p w14:paraId="3CAD8876" w14:textId="294BE4BF" w:rsidR="003B5CE3" w:rsidRPr="004D2DF5" w:rsidRDefault="00E43C94" w:rsidP="00977D2C">
      <w:pPr>
        <w:pStyle w:val="BodyText2"/>
        <w:numPr>
          <w:ilvl w:val="0"/>
          <w:numId w:val="46"/>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9E6A08" w:rsidRPr="004D2DF5">
        <w:rPr>
          <w:rFonts w:ascii="Times New Roman" w:hAnsi="Times New Roman"/>
          <w:szCs w:val="22"/>
          <w:lang w:val="uk-UA"/>
        </w:rPr>
        <w:t xml:space="preserve"> чинною не менш, ніж </w:t>
      </w:r>
      <w:r w:rsidR="007F60DA">
        <w:rPr>
          <w:rFonts w:ascii="Times New Roman" w:hAnsi="Times New Roman"/>
          <w:szCs w:val="22"/>
          <w:lang w:val="uk-UA"/>
        </w:rPr>
        <w:t>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bookmarkStart w:id="0" w:name="_GoBack"/>
      <w:bookmarkEnd w:id="0"/>
    </w:p>
    <w:p w14:paraId="6858EA1C" w14:textId="00568E4F" w:rsidR="00E43C94" w:rsidRPr="004D2DF5" w:rsidRDefault="00E43C94" w:rsidP="009E022C">
      <w:pPr>
        <w:numPr>
          <w:ilvl w:val="0"/>
          <w:numId w:val="45"/>
        </w:numPr>
        <w:spacing w:after="120"/>
        <w:ind w:left="450" w:hanging="450"/>
        <w:jc w:val="both"/>
        <w:rPr>
          <w:sz w:val="22"/>
          <w:szCs w:val="22"/>
          <w:lang w:val="uk-UA"/>
        </w:rPr>
      </w:pPr>
      <w:r w:rsidRPr="004D2DF5">
        <w:rPr>
          <w:sz w:val="22"/>
          <w:szCs w:val="22"/>
          <w:lang w:val="uk-UA"/>
        </w:rPr>
        <w:t xml:space="preserve">Ціни мають бути вказані в гривнях (UAH) та у відповідності до </w:t>
      </w:r>
      <w:r w:rsidR="009B0243" w:rsidRPr="004D2DF5">
        <w:rPr>
          <w:sz w:val="22"/>
          <w:szCs w:val="22"/>
          <w:lang w:val="uk-UA"/>
        </w:rPr>
        <w:t>Бюджет</w:t>
      </w:r>
      <w:r w:rsidR="00E82DB5" w:rsidRPr="004D2DF5">
        <w:rPr>
          <w:sz w:val="22"/>
          <w:szCs w:val="22"/>
          <w:lang w:val="ru-RU"/>
        </w:rPr>
        <w:t>у</w:t>
      </w:r>
      <w:r w:rsidR="009A5A71" w:rsidRPr="004D2DF5">
        <w:rPr>
          <w:sz w:val="22"/>
          <w:szCs w:val="22"/>
          <w:lang w:val="uk-UA"/>
        </w:rPr>
        <w:t xml:space="preserve"> замовлення</w:t>
      </w:r>
      <w:r w:rsidRPr="004D2DF5">
        <w:rPr>
          <w:sz w:val="22"/>
          <w:szCs w:val="22"/>
          <w:lang w:val="uk-UA"/>
        </w:rPr>
        <w:t>.</w:t>
      </w:r>
    </w:p>
    <w:p w14:paraId="361A2CCF" w14:textId="2F9A15FB" w:rsidR="00E43C94" w:rsidRPr="004D2DF5" w:rsidRDefault="00E43C94" w:rsidP="009E022C">
      <w:pPr>
        <w:numPr>
          <w:ilvl w:val="0"/>
          <w:numId w:val="45"/>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2535C59C" w14:textId="40739F89" w:rsidR="003C186D" w:rsidRPr="004D2DF5" w:rsidRDefault="009D03EF" w:rsidP="009E022C">
      <w:pPr>
        <w:numPr>
          <w:ilvl w:val="0"/>
          <w:numId w:val="45"/>
        </w:numPr>
        <w:spacing w:after="120"/>
        <w:ind w:left="450" w:hanging="450"/>
        <w:jc w:val="both"/>
        <w:rPr>
          <w:sz w:val="22"/>
          <w:szCs w:val="22"/>
          <w:lang w:val="uk-UA"/>
        </w:rPr>
      </w:pPr>
      <w:r w:rsidRPr="004D2DF5">
        <w:rPr>
          <w:sz w:val="22"/>
          <w:szCs w:val="22"/>
          <w:lang w:val="uk-UA"/>
        </w:rPr>
        <w:t>Ціна на кожну позицію</w:t>
      </w:r>
      <w:r w:rsidR="00977D2C" w:rsidRPr="004D2DF5">
        <w:rPr>
          <w:sz w:val="22"/>
          <w:szCs w:val="22"/>
          <w:lang w:val="uk-UA"/>
        </w:rPr>
        <w:t>.</w:t>
      </w:r>
      <w:r w:rsidR="003D648B" w:rsidRPr="004D2DF5">
        <w:rPr>
          <w:sz w:val="22"/>
          <w:szCs w:val="22"/>
          <w:lang w:val="uk-UA"/>
        </w:rPr>
        <w:t xml:space="preserve"> </w:t>
      </w:r>
      <w:r w:rsidR="00B42E72" w:rsidRPr="004D2DF5">
        <w:rPr>
          <w:sz w:val="22"/>
          <w:szCs w:val="22"/>
          <w:lang w:val="uk-UA"/>
        </w:rPr>
        <w:t>Ціна має надаватись загальною сумою, на основні «все включено».</w:t>
      </w:r>
      <w:r w:rsidR="00753678" w:rsidRPr="004D2DF5">
        <w:rPr>
          <w:sz w:val="22"/>
          <w:szCs w:val="22"/>
          <w:lang w:val="uk-UA"/>
        </w:rPr>
        <w:t xml:space="preserve"> </w:t>
      </w:r>
    </w:p>
    <w:p w14:paraId="12F83691" w14:textId="77777777" w:rsidR="00004140" w:rsidRPr="004D2DF5" w:rsidRDefault="00E43C94" w:rsidP="009E022C">
      <w:pPr>
        <w:numPr>
          <w:ilvl w:val="0"/>
          <w:numId w:val="45"/>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05B16589"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 пропозицій</w:t>
      </w:r>
      <w:r w:rsidR="00857A67" w:rsidRPr="004D2DF5">
        <w:rPr>
          <w:sz w:val="22"/>
          <w:szCs w:val="22"/>
          <w:lang w:val="uk-UA"/>
        </w:rPr>
        <w:t xml:space="preserve">. </w:t>
      </w:r>
    </w:p>
    <w:p w14:paraId="1AFC8C55" w14:textId="1EF0EEE9" w:rsidR="00E43C94" w:rsidRPr="004D2DF5" w:rsidRDefault="00004140" w:rsidP="00004140">
      <w:pPr>
        <w:spacing w:after="120"/>
        <w:ind w:left="450"/>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3E49A2EF" w14:textId="77777777" w:rsidR="00647FE6" w:rsidRPr="004D2DF5" w:rsidRDefault="00647FE6" w:rsidP="007776E9">
      <w:pPr>
        <w:pStyle w:val="ListParagraph"/>
        <w:ind w:left="450" w:hanging="450"/>
        <w:jc w:val="both"/>
        <w:rPr>
          <w:sz w:val="22"/>
          <w:szCs w:val="22"/>
          <w:lang w:val="uk-UA"/>
        </w:rPr>
      </w:pPr>
    </w:p>
    <w:p w14:paraId="67F72A98" w14:textId="31076EB3" w:rsidR="00647FE6" w:rsidRPr="004D2DF5" w:rsidRDefault="00647FE6" w:rsidP="009B1730">
      <w:pPr>
        <w:pStyle w:val="ListParagraph"/>
        <w:numPr>
          <w:ilvl w:val="0"/>
          <w:numId w:val="45"/>
        </w:numPr>
        <w:spacing w:after="120"/>
        <w:ind w:left="446" w:hanging="446"/>
        <w:contextualSpacing w:val="0"/>
        <w:jc w:val="both"/>
        <w:rPr>
          <w:b/>
          <w:sz w:val="22"/>
          <w:szCs w:val="22"/>
          <w:u w:val="single"/>
          <w:lang w:val="uk-UA"/>
        </w:rPr>
      </w:pPr>
      <w:r w:rsidRPr="004D2DF5">
        <w:rPr>
          <w:sz w:val="22"/>
          <w:szCs w:val="22"/>
          <w:lang w:val="uk-UA"/>
        </w:rPr>
        <w:lastRenderedPageBreak/>
        <w:t>Покупець залишає за собою право приймати або відхиляти будь-які цінові пропозиції, а також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4D2DF5">
        <w:rPr>
          <w:b/>
          <w:sz w:val="22"/>
          <w:szCs w:val="22"/>
          <w:u w:val="single"/>
          <w:lang w:val="uk-UA"/>
        </w:rPr>
        <w:t xml:space="preserve"> 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12A0980D" w14:textId="65844C13" w:rsidR="00647FE6" w:rsidRPr="004D2DF5" w:rsidRDefault="00647FE6" w:rsidP="009B1730">
      <w:pPr>
        <w:pStyle w:val="ListParagraph"/>
        <w:numPr>
          <w:ilvl w:val="0"/>
          <w:numId w:val="45"/>
        </w:numPr>
        <w:spacing w:after="120"/>
        <w:ind w:left="446" w:hanging="446"/>
        <w:contextualSpacing w:val="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9E049F6" w14:textId="275C150F" w:rsidR="00647FE6" w:rsidRPr="004D2DF5" w:rsidRDefault="00647FE6" w:rsidP="009B1730">
      <w:pPr>
        <w:pStyle w:val="ListParagraph"/>
        <w:numPr>
          <w:ilvl w:val="0"/>
          <w:numId w:val="45"/>
        </w:numPr>
        <w:spacing w:after="120"/>
        <w:ind w:left="446" w:hanging="446"/>
        <w:contextualSpacing w:val="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46F3D47D" w14:textId="607CB305" w:rsidR="00647FE6" w:rsidRPr="004D2DF5" w:rsidRDefault="009E022C" w:rsidP="009B1730">
      <w:pPr>
        <w:pStyle w:val="ListParagraph"/>
        <w:numPr>
          <w:ilvl w:val="0"/>
          <w:numId w:val="45"/>
        </w:numPr>
        <w:tabs>
          <w:tab w:val="left" w:pos="6096"/>
        </w:tabs>
        <w:spacing w:after="240"/>
        <w:ind w:left="446" w:hanging="446"/>
        <w:contextualSpacing w:val="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0B639394" w14:textId="77777777" w:rsidR="00DE4588" w:rsidRPr="004D2DF5" w:rsidRDefault="00343207" w:rsidP="009B1730">
      <w:pPr>
        <w:numPr>
          <w:ilvl w:val="0"/>
          <w:numId w:val="13"/>
        </w:numPr>
        <w:tabs>
          <w:tab w:val="left" w:pos="360"/>
        </w:tabs>
        <w:spacing w:before="120" w:after="120"/>
        <w:ind w:left="360"/>
        <w:jc w:val="both"/>
        <w:rPr>
          <w:b/>
          <w:sz w:val="22"/>
          <w:szCs w:val="22"/>
          <w:lang w:val="uk-UA"/>
        </w:rPr>
      </w:pPr>
      <w:r w:rsidRPr="004D2DF5">
        <w:rPr>
          <w:b/>
          <w:sz w:val="22"/>
          <w:szCs w:val="22"/>
          <w:lang w:val="uk-UA"/>
        </w:rPr>
        <w:t>Критерії Оцінки</w:t>
      </w: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764329B" w14:textId="7866AE3B" w:rsidR="00DE4588" w:rsidRPr="004D2DF5" w:rsidRDefault="00CD0578" w:rsidP="00BE39BD">
      <w:pPr>
        <w:spacing w:line="276" w:lineRule="auto"/>
        <w:jc w:val="both"/>
        <w:rPr>
          <w:sz w:val="22"/>
          <w:szCs w:val="22"/>
          <w:lang w:val="uk-UA"/>
        </w:rPr>
      </w:pPr>
      <w:r w:rsidRPr="004D2DF5">
        <w:rPr>
          <w:sz w:val="22"/>
          <w:szCs w:val="22"/>
          <w:lang w:val="uk-UA"/>
        </w:rPr>
        <w:t>Надалі зразок критеріїв котрі можуть бути застосовані для оцінювання пропозицій:</w:t>
      </w:r>
      <w:r w:rsidR="00230166" w:rsidRPr="004D2DF5">
        <w:rPr>
          <w:sz w:val="22"/>
          <w:szCs w:val="22"/>
          <w:lang w:val="uk-UA"/>
        </w:rPr>
        <w:t xml:space="preserve"> </w:t>
      </w:r>
    </w:p>
    <w:p w14:paraId="69F64CAE" w14:textId="77777777" w:rsidR="00CF0547" w:rsidRPr="004D2DF5" w:rsidRDefault="00CF0547" w:rsidP="007464C8">
      <w:pPr>
        <w:rPr>
          <w:b/>
          <w:sz w:val="22"/>
          <w:szCs w:val="22"/>
          <w:lang w:val="uk-UA"/>
        </w:rPr>
      </w:pPr>
    </w:p>
    <w:p w14:paraId="28E8B064" w14:textId="77777777" w:rsidR="003C186D" w:rsidRPr="004D2DF5" w:rsidRDefault="009B0243" w:rsidP="004D1E8F">
      <w:pPr>
        <w:numPr>
          <w:ilvl w:val="0"/>
          <w:numId w:val="23"/>
        </w:numPr>
        <w:tabs>
          <w:tab w:val="clear" w:pos="720"/>
          <w:tab w:val="left" w:pos="360"/>
          <w:tab w:val="right" w:pos="9000"/>
        </w:tabs>
        <w:spacing w:after="120"/>
        <w:ind w:left="360"/>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3C186D" w:rsidRPr="004D2DF5">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68DA87D7" w14:textId="30D298ED" w:rsidR="00273F7E" w:rsidRPr="004D2DF5" w:rsidRDefault="00273F7E" w:rsidP="00273F7E">
      <w:pPr>
        <w:numPr>
          <w:ilvl w:val="0"/>
          <w:numId w:val="23"/>
        </w:numPr>
        <w:tabs>
          <w:tab w:val="clear" w:pos="720"/>
          <w:tab w:val="left" w:pos="360"/>
          <w:tab w:val="right" w:pos="9000"/>
        </w:tabs>
        <w:spacing w:after="120"/>
        <w:ind w:hanging="720"/>
        <w:rPr>
          <w:sz w:val="22"/>
          <w:szCs w:val="22"/>
          <w:lang w:val="uk-UA"/>
        </w:rPr>
      </w:pPr>
      <w:r w:rsidRPr="004D2DF5">
        <w:rPr>
          <w:sz w:val="22"/>
          <w:szCs w:val="22"/>
          <w:lang w:val="uk-UA"/>
        </w:rPr>
        <w:t xml:space="preserve">Оплата два рази на місяць після отримання рахунків </w:t>
      </w:r>
      <w:r w:rsidRPr="004D2DF5">
        <w:rPr>
          <w:sz w:val="22"/>
          <w:szCs w:val="22"/>
          <w:lang w:val="uk-UA"/>
        </w:rPr>
        <w:tab/>
        <w:t>Прийнятно/Не Прийнятно</w:t>
      </w:r>
    </w:p>
    <w:p w14:paraId="0D4A310A" w14:textId="24AEA48C" w:rsidR="00425555" w:rsidRPr="004D2DF5" w:rsidRDefault="004D1E8F" w:rsidP="004D1E8F">
      <w:pPr>
        <w:numPr>
          <w:ilvl w:val="0"/>
          <w:numId w:val="23"/>
        </w:numPr>
        <w:tabs>
          <w:tab w:val="clear" w:pos="720"/>
          <w:tab w:val="left" w:pos="360"/>
          <w:tab w:val="right" w:pos="9000"/>
        </w:tabs>
        <w:spacing w:after="120"/>
        <w:ind w:left="360"/>
        <w:rPr>
          <w:sz w:val="22"/>
          <w:szCs w:val="22"/>
          <w:lang w:val="uk-UA"/>
        </w:rPr>
      </w:pPr>
      <w:r w:rsidRPr="004D2DF5">
        <w:rPr>
          <w:sz w:val="22"/>
          <w:szCs w:val="22"/>
          <w:lang w:val="uk-UA"/>
        </w:rPr>
        <w:t xml:space="preserve">Пропозиція чинна </w:t>
      </w:r>
      <w:r w:rsidR="00305145">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proofErr w:type="spellStart"/>
      <w:r w:rsidRPr="004D2DF5">
        <w:rPr>
          <w:sz w:val="22"/>
          <w:szCs w:val="22"/>
          <w:lang w:val="uk-UA"/>
        </w:rPr>
        <w:t>Прийнятно</w:t>
      </w:r>
      <w:proofErr w:type="spellEnd"/>
      <w:r w:rsidRPr="004D2DF5">
        <w:rPr>
          <w:sz w:val="22"/>
          <w:szCs w:val="22"/>
          <w:lang w:val="uk-UA"/>
        </w:rPr>
        <w:t xml:space="preserve">/Не </w:t>
      </w:r>
      <w:proofErr w:type="spellStart"/>
      <w:r w:rsidRPr="004D2DF5">
        <w:rPr>
          <w:sz w:val="22"/>
          <w:szCs w:val="22"/>
          <w:lang w:val="uk-UA"/>
        </w:rPr>
        <w:t>Прийнятно</w:t>
      </w:r>
      <w:proofErr w:type="spellEnd"/>
    </w:p>
    <w:p w14:paraId="72481037" w14:textId="05EE66EC" w:rsidR="00BE39BD" w:rsidRPr="004D2DF5" w:rsidRDefault="00CD0578" w:rsidP="004D1E8F">
      <w:pPr>
        <w:numPr>
          <w:ilvl w:val="0"/>
          <w:numId w:val="23"/>
        </w:numPr>
        <w:tabs>
          <w:tab w:val="clear" w:pos="720"/>
          <w:tab w:val="left" w:pos="360"/>
          <w:tab w:val="right" w:pos="9000"/>
        </w:tabs>
        <w:spacing w:after="120"/>
        <w:ind w:left="360"/>
        <w:rPr>
          <w:sz w:val="22"/>
          <w:szCs w:val="22"/>
          <w:lang w:val="uk-UA"/>
        </w:rPr>
      </w:pPr>
      <w:r w:rsidRPr="004D2DF5">
        <w:rPr>
          <w:sz w:val="22"/>
          <w:szCs w:val="22"/>
          <w:lang w:val="uk-UA"/>
        </w:rPr>
        <w:t>Звільнення від оплати ПДВ</w:t>
      </w:r>
      <w:r w:rsidR="00BE39BD" w:rsidRPr="004D2DF5">
        <w:rPr>
          <w:sz w:val="22"/>
          <w:szCs w:val="22"/>
          <w:lang w:val="uk-UA"/>
        </w:rPr>
        <w:tab/>
        <w:t>Прийнятно/Не Прийнятно</w:t>
      </w:r>
    </w:p>
    <w:p w14:paraId="51A3080A" w14:textId="100A1CAC" w:rsidR="00BB11DE" w:rsidRPr="004D2DF5" w:rsidRDefault="00B2708E" w:rsidP="004D1E8F">
      <w:pPr>
        <w:numPr>
          <w:ilvl w:val="0"/>
          <w:numId w:val="23"/>
        </w:numPr>
        <w:tabs>
          <w:tab w:val="clear" w:pos="720"/>
          <w:tab w:val="left" w:pos="360"/>
          <w:tab w:val="right" w:pos="9000"/>
        </w:tabs>
        <w:spacing w:after="120"/>
        <w:ind w:left="360"/>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BB11DE" w:rsidRPr="004D2DF5">
        <w:rPr>
          <w:sz w:val="22"/>
          <w:szCs w:val="22"/>
          <w:lang w:val="uk-UA"/>
        </w:rPr>
        <w:tab/>
      </w:r>
      <w:r w:rsidR="004D1E8F" w:rsidRPr="004D2DF5">
        <w:rPr>
          <w:sz w:val="22"/>
          <w:szCs w:val="22"/>
          <w:lang w:val="uk-UA"/>
        </w:rPr>
        <w:t>Прийнятно/Не Прийнятно</w:t>
      </w:r>
    </w:p>
    <w:p w14:paraId="1EBC5B48" w14:textId="57BD4F45" w:rsidR="001260AE" w:rsidRPr="00476FAB" w:rsidRDefault="00CD6046" w:rsidP="004D1E8F">
      <w:pPr>
        <w:numPr>
          <w:ilvl w:val="0"/>
          <w:numId w:val="23"/>
        </w:numPr>
        <w:tabs>
          <w:tab w:val="clear" w:pos="720"/>
          <w:tab w:val="left" w:pos="360"/>
          <w:tab w:val="right" w:pos="9000"/>
        </w:tabs>
        <w:spacing w:after="120"/>
        <w:ind w:left="360"/>
        <w:rPr>
          <w:sz w:val="22"/>
          <w:szCs w:val="22"/>
          <w:lang w:val="uk-UA"/>
        </w:rPr>
      </w:pPr>
      <w:r w:rsidRPr="00476FAB">
        <w:rPr>
          <w:sz w:val="22"/>
          <w:szCs w:val="22"/>
          <w:lang w:val="uk-UA"/>
        </w:rPr>
        <w:t>Вартість</w:t>
      </w:r>
      <w:r w:rsidR="00903FE6" w:rsidRPr="00476FAB">
        <w:rPr>
          <w:sz w:val="22"/>
          <w:szCs w:val="22"/>
          <w:lang w:val="uk-UA"/>
        </w:rPr>
        <w:t xml:space="preserve"> пропозиції</w:t>
      </w:r>
      <w:r w:rsidR="00506BB8" w:rsidRPr="00476FAB">
        <w:rPr>
          <w:sz w:val="22"/>
          <w:szCs w:val="22"/>
          <w:lang w:val="uk-UA"/>
        </w:rPr>
        <w:tab/>
      </w:r>
      <w:r w:rsidR="00903FE6" w:rsidRPr="00476FAB">
        <w:rPr>
          <w:sz w:val="22"/>
          <w:szCs w:val="22"/>
          <w:lang w:val="uk-UA"/>
        </w:rPr>
        <w:t>6</w:t>
      </w:r>
      <w:r w:rsidRPr="00476FAB">
        <w:rPr>
          <w:sz w:val="22"/>
          <w:szCs w:val="22"/>
          <w:lang w:val="uk-UA"/>
        </w:rPr>
        <w:t>0</w:t>
      </w:r>
      <w:r w:rsidR="001260AE" w:rsidRPr="00476FAB">
        <w:rPr>
          <w:sz w:val="22"/>
          <w:szCs w:val="22"/>
          <w:lang w:val="uk-UA"/>
        </w:rPr>
        <w:t xml:space="preserve"> балів</w:t>
      </w:r>
    </w:p>
    <w:p w14:paraId="4A4A3538" w14:textId="7CF60C67" w:rsidR="00CD6046" w:rsidRPr="00476FAB" w:rsidRDefault="00ED2B57" w:rsidP="004D1E8F">
      <w:pPr>
        <w:numPr>
          <w:ilvl w:val="0"/>
          <w:numId w:val="23"/>
        </w:numPr>
        <w:tabs>
          <w:tab w:val="clear" w:pos="720"/>
          <w:tab w:val="left" w:pos="360"/>
          <w:tab w:val="right" w:pos="9000"/>
        </w:tabs>
        <w:spacing w:after="120"/>
        <w:ind w:left="360"/>
        <w:rPr>
          <w:sz w:val="22"/>
          <w:szCs w:val="22"/>
          <w:lang w:val="uk-UA"/>
        </w:rPr>
      </w:pPr>
      <w:r w:rsidRPr="00476FAB">
        <w:rPr>
          <w:sz w:val="22"/>
          <w:szCs w:val="22"/>
          <w:lang w:val="uk-UA"/>
        </w:rPr>
        <w:t>Дотримання</w:t>
      </w:r>
      <w:r w:rsidR="00D32A47" w:rsidRPr="00476FAB">
        <w:rPr>
          <w:sz w:val="22"/>
          <w:szCs w:val="22"/>
          <w:lang w:val="uk-UA"/>
        </w:rPr>
        <w:t xml:space="preserve"> карантинних норм </w:t>
      </w:r>
      <w:r w:rsidR="00903FE6" w:rsidRPr="00476FAB">
        <w:rPr>
          <w:sz w:val="22"/>
          <w:szCs w:val="22"/>
          <w:lang w:val="uk-UA"/>
        </w:rPr>
        <w:tab/>
        <w:t>1</w:t>
      </w:r>
      <w:r w:rsidR="00CD6046" w:rsidRPr="00476FAB">
        <w:rPr>
          <w:sz w:val="22"/>
          <w:szCs w:val="22"/>
          <w:lang w:val="uk-UA"/>
        </w:rPr>
        <w:t>0 балів</w:t>
      </w:r>
    </w:p>
    <w:p w14:paraId="48A4126A" w14:textId="48D5C340" w:rsidR="00CD6046" w:rsidRPr="00476FAB" w:rsidRDefault="00903FE6" w:rsidP="00305145">
      <w:pPr>
        <w:numPr>
          <w:ilvl w:val="0"/>
          <w:numId w:val="23"/>
        </w:numPr>
        <w:tabs>
          <w:tab w:val="clear" w:pos="720"/>
          <w:tab w:val="left" w:pos="360"/>
          <w:tab w:val="right" w:pos="9000"/>
        </w:tabs>
        <w:spacing w:after="240"/>
        <w:ind w:left="360"/>
        <w:rPr>
          <w:sz w:val="22"/>
          <w:szCs w:val="22"/>
          <w:lang w:val="uk-UA"/>
        </w:rPr>
      </w:pPr>
      <w:r w:rsidRPr="00476FAB">
        <w:rPr>
          <w:sz w:val="22"/>
          <w:szCs w:val="22"/>
          <w:lang w:val="uk-UA"/>
        </w:rPr>
        <w:t xml:space="preserve">Якість пропозиції та кількість одиниць в автопарку </w:t>
      </w:r>
      <w:r w:rsidRPr="00476FAB">
        <w:rPr>
          <w:sz w:val="22"/>
          <w:szCs w:val="22"/>
          <w:lang w:val="uk-UA"/>
        </w:rPr>
        <w:tab/>
        <w:t>3</w:t>
      </w:r>
      <w:r w:rsidR="00CD6046" w:rsidRPr="00476FAB">
        <w:rPr>
          <w:sz w:val="22"/>
          <w:szCs w:val="22"/>
          <w:lang w:val="uk-UA"/>
        </w:rPr>
        <w:t>0 балів</w:t>
      </w:r>
    </w:p>
    <w:p w14:paraId="75C8D36B" w14:textId="77777777" w:rsidR="00C95CA3" w:rsidRPr="004D2DF5" w:rsidRDefault="00DB6EEC" w:rsidP="00305145">
      <w:pPr>
        <w:numPr>
          <w:ilvl w:val="0"/>
          <w:numId w:val="13"/>
        </w:numPr>
        <w:tabs>
          <w:tab w:val="left" w:pos="360"/>
        </w:tabs>
        <w:spacing w:before="120" w:after="120"/>
        <w:ind w:left="360"/>
        <w:jc w:val="both"/>
        <w:rPr>
          <w:b/>
          <w:sz w:val="22"/>
          <w:szCs w:val="22"/>
          <w:lang w:val="uk-UA"/>
        </w:rPr>
      </w:pPr>
      <w:r w:rsidRPr="004D2DF5">
        <w:rPr>
          <w:b/>
          <w:sz w:val="22"/>
          <w:szCs w:val="22"/>
          <w:lang w:val="uk-UA"/>
        </w:rPr>
        <w:t>Питання щодо цього Запиту</w:t>
      </w:r>
    </w:p>
    <w:p w14:paraId="6D7830E4" w14:textId="0CAD4429" w:rsidR="00BE39BD" w:rsidRPr="004D2DF5" w:rsidRDefault="00BE39BD" w:rsidP="00BE39BD">
      <w:pPr>
        <w:jc w:val="both"/>
        <w:rPr>
          <w:i/>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6B1A71" w:rsidRPr="004D2DF5">
        <w:rPr>
          <w:b/>
          <w:sz w:val="22"/>
          <w:szCs w:val="22"/>
          <w:lang w:val="ru-RU"/>
        </w:rPr>
        <w:t>8</w:t>
      </w:r>
      <w:r w:rsidR="00B2708E" w:rsidRPr="004D2DF5">
        <w:rPr>
          <w:b/>
          <w:sz w:val="22"/>
          <w:szCs w:val="22"/>
          <w:lang w:val="uk-UA"/>
        </w:rPr>
        <w:t xml:space="preserve">:00, </w:t>
      </w:r>
      <w:r w:rsidR="00D32A47">
        <w:rPr>
          <w:b/>
          <w:sz w:val="22"/>
          <w:szCs w:val="22"/>
          <w:lang w:val="uk-UA"/>
        </w:rPr>
        <w:t>9</w:t>
      </w:r>
      <w:r w:rsidRPr="004D2DF5">
        <w:rPr>
          <w:b/>
          <w:sz w:val="22"/>
          <w:szCs w:val="22"/>
          <w:lang w:val="uk-UA"/>
        </w:rPr>
        <w:t xml:space="preserve"> </w:t>
      </w:r>
      <w:r w:rsidR="00087B28">
        <w:rPr>
          <w:b/>
          <w:sz w:val="22"/>
          <w:szCs w:val="22"/>
          <w:lang w:val="uk-UA"/>
        </w:rPr>
        <w:t>груд</w:t>
      </w:r>
      <w:r w:rsidR="00562F70">
        <w:rPr>
          <w:b/>
          <w:sz w:val="22"/>
          <w:szCs w:val="22"/>
          <w:lang w:val="ru-RU"/>
        </w:rPr>
        <w:t>ня</w:t>
      </w:r>
      <w:r w:rsidR="002E348B">
        <w:rPr>
          <w:b/>
          <w:sz w:val="22"/>
          <w:szCs w:val="22"/>
          <w:lang w:val="uk-UA"/>
        </w:rPr>
        <w:t xml:space="preserve"> </w:t>
      </w:r>
      <w:r w:rsidR="00087B28">
        <w:rPr>
          <w:b/>
          <w:sz w:val="22"/>
          <w:szCs w:val="22"/>
          <w:lang w:val="uk-UA"/>
        </w:rPr>
        <w:t>2020</w:t>
      </w:r>
      <w:r w:rsidRPr="004D2DF5">
        <w:rPr>
          <w:b/>
          <w:sz w:val="22"/>
          <w:szCs w:val="22"/>
          <w:lang w:val="uk-UA"/>
        </w:rPr>
        <w:t xml:space="preserve"> р.</w:t>
      </w:r>
      <w:r w:rsidR="00DD0100" w:rsidRPr="004D2DF5">
        <w:rPr>
          <w:sz w:val="22"/>
          <w:szCs w:val="22"/>
          <w:lang w:val="uk-UA"/>
        </w:rPr>
        <w:t xml:space="preserve"> </w:t>
      </w:r>
      <w:r w:rsidRPr="004D2DF5">
        <w:rPr>
          <w:sz w:val="22"/>
          <w:szCs w:val="22"/>
          <w:lang w:val="uk-UA"/>
        </w:rPr>
        <w:t>Просимо утримуватися від персональних візитів та телефонних дзвінків. Будь-яка інформація, що надається одному Подавачу стосовно цього Запиту, буде загально доступна всім Подавачам в формі Додатку до цього Запиту.</w:t>
      </w:r>
    </w:p>
    <w:p w14:paraId="36F88D78" w14:textId="77777777" w:rsidR="00C95CA3" w:rsidRPr="004D2DF5" w:rsidRDefault="00C95CA3" w:rsidP="00595F16">
      <w:pPr>
        <w:jc w:val="both"/>
        <w:rPr>
          <w:b/>
          <w:sz w:val="22"/>
          <w:szCs w:val="22"/>
          <w:lang w:val="uk-UA"/>
        </w:rPr>
      </w:pPr>
    </w:p>
    <w:p w14:paraId="5556AFFF" w14:textId="0163E356" w:rsidR="00212A67" w:rsidRPr="004D2DF5" w:rsidRDefault="00212A67" w:rsidP="00472B90">
      <w:pPr>
        <w:spacing w:after="120"/>
        <w:ind w:left="270" w:hanging="270"/>
        <w:jc w:val="both"/>
        <w:rPr>
          <w:sz w:val="22"/>
          <w:szCs w:val="22"/>
          <w:lang w:val="ru-RU"/>
        </w:rPr>
      </w:pPr>
      <w:r w:rsidRPr="004D2DF5">
        <w:rPr>
          <w:sz w:val="22"/>
          <w:szCs w:val="22"/>
          <w:lang w:val="uk-UA"/>
        </w:rPr>
        <w:t xml:space="preserve">З повагою, </w:t>
      </w:r>
    </w:p>
    <w:p w14:paraId="79AA9D41" w14:textId="77777777" w:rsidR="00212A67" w:rsidRPr="004D2DF5" w:rsidRDefault="00212A67" w:rsidP="00212A67">
      <w:pPr>
        <w:spacing w:line="276" w:lineRule="auto"/>
        <w:rPr>
          <w:sz w:val="22"/>
          <w:szCs w:val="22"/>
          <w:lang w:val="ru-RU"/>
        </w:rPr>
      </w:pPr>
      <w:r w:rsidRPr="004D2DF5">
        <w:rPr>
          <w:sz w:val="22"/>
          <w:szCs w:val="22"/>
        </w:rPr>
        <w:t>Global</w:t>
      </w:r>
      <w:r w:rsidRPr="004D2DF5">
        <w:rPr>
          <w:sz w:val="22"/>
          <w:szCs w:val="22"/>
          <w:lang w:val="ru-RU"/>
        </w:rPr>
        <w:t xml:space="preserve"> </w:t>
      </w:r>
      <w:r w:rsidRPr="004D2DF5">
        <w:rPr>
          <w:sz w:val="22"/>
          <w:szCs w:val="22"/>
        </w:rPr>
        <w:t>Communities</w:t>
      </w:r>
    </w:p>
    <w:p w14:paraId="215FBBBA" w14:textId="77777777" w:rsidR="00212A67" w:rsidRPr="004D2DF5" w:rsidRDefault="00212A67" w:rsidP="00212A67">
      <w:pPr>
        <w:spacing w:line="276" w:lineRule="auto"/>
        <w:rPr>
          <w:sz w:val="22"/>
          <w:szCs w:val="22"/>
          <w:lang w:val="uk-UA"/>
        </w:rPr>
      </w:pPr>
      <w:r w:rsidRPr="004D2DF5">
        <w:rPr>
          <w:sz w:val="22"/>
          <w:szCs w:val="22"/>
          <w:lang w:val="uk-UA"/>
        </w:rPr>
        <w:t>Програма</w:t>
      </w:r>
      <w:r w:rsidRPr="004D2DF5">
        <w:rPr>
          <w:sz w:val="22"/>
          <w:szCs w:val="22"/>
          <w:lang w:val="ru-RU"/>
        </w:rPr>
        <w:t xml:space="preserve"> МТД  « Децентралізація приносить кращі результати та ефективність</w:t>
      </w:r>
      <w:r w:rsidRPr="004D2DF5">
        <w:rPr>
          <w:sz w:val="22"/>
          <w:szCs w:val="22"/>
          <w:lang w:val="uk-UA"/>
        </w:rPr>
        <w:t xml:space="preserve">»    </w:t>
      </w:r>
    </w:p>
    <w:p w14:paraId="7847D277" w14:textId="0813BF6E" w:rsidR="004D2DF5" w:rsidRPr="00E5731F" w:rsidRDefault="00212A67" w:rsidP="00E5731F">
      <w:pPr>
        <w:spacing w:line="276" w:lineRule="auto"/>
        <w:rPr>
          <w:sz w:val="22"/>
          <w:szCs w:val="22"/>
          <w:lang w:val="uk-UA"/>
        </w:rPr>
      </w:pPr>
      <w:r w:rsidRPr="004D2DF5">
        <w:rPr>
          <w:sz w:val="22"/>
          <w:szCs w:val="22"/>
        </w:rPr>
        <w:t>USAID</w:t>
      </w:r>
      <w:r w:rsidRPr="004D2DF5">
        <w:rPr>
          <w:sz w:val="22"/>
          <w:szCs w:val="22"/>
          <w:lang w:val="uk-UA"/>
        </w:rPr>
        <w:t xml:space="preserve"> </w:t>
      </w:r>
      <w:r w:rsidRPr="004D2DF5">
        <w:rPr>
          <w:sz w:val="22"/>
          <w:szCs w:val="22"/>
        </w:rPr>
        <w:t>DOBRE</w:t>
      </w:r>
      <w:r w:rsidR="00E5731F">
        <w:rPr>
          <w:sz w:val="22"/>
          <w:szCs w:val="22"/>
          <w:lang w:val="uk-UA"/>
        </w:rPr>
        <w:t xml:space="preserve">                                </w:t>
      </w:r>
      <w:r w:rsidRPr="004D2DF5">
        <w:rPr>
          <w:sz w:val="22"/>
          <w:szCs w:val="22"/>
          <w:lang w:val="uk-UA"/>
        </w:rPr>
        <w:t xml:space="preserve">                                                                     </w:t>
      </w:r>
      <w:r w:rsidR="004D2DF5">
        <w:rPr>
          <w:rFonts w:eastAsia="Calibri"/>
          <w:b/>
          <w:color w:val="000000"/>
          <w:sz w:val="22"/>
          <w:szCs w:val="22"/>
          <w:lang w:val="ru-RU"/>
        </w:rPr>
        <w:tab/>
      </w:r>
      <w:r w:rsidR="004D2DF5">
        <w:rPr>
          <w:rFonts w:eastAsia="Calibri"/>
          <w:b/>
          <w:color w:val="000000"/>
          <w:sz w:val="22"/>
          <w:szCs w:val="22"/>
          <w:lang w:val="ru-RU"/>
        </w:rPr>
        <w:tab/>
      </w:r>
    </w:p>
    <w:sectPr w:rsidR="004D2DF5" w:rsidRPr="00E5731F" w:rsidSect="00B72FB8">
      <w:headerReference w:type="default" r:id="rId13"/>
      <w:footerReference w:type="default" r:id="rId14"/>
      <w:pgSz w:w="12240" w:h="15840" w:code="1"/>
      <w:pgMar w:top="1620" w:right="810" w:bottom="1440"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BDDFD" w14:textId="77777777" w:rsidR="00516185" w:rsidRDefault="00516185">
      <w:r>
        <w:separator/>
      </w:r>
    </w:p>
  </w:endnote>
  <w:endnote w:type="continuationSeparator" w:id="0">
    <w:p w14:paraId="3719603A" w14:textId="77777777" w:rsidR="00516185" w:rsidRDefault="00516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442A8" w14:textId="1B545AD0" w:rsidR="00E27F14" w:rsidRPr="00D96C13" w:rsidRDefault="00E27F14" w:rsidP="00A835E6">
    <w:pPr>
      <w:pStyle w:val="Footer"/>
      <w:jc w:val="center"/>
      <w:rPr>
        <w:rFonts w:ascii="Arial" w:hAnsi="Arial" w:cs="Arial"/>
        <w:b/>
        <w:bCs/>
        <w:sz w:val="18"/>
        <w:szCs w:val="18"/>
        <w:lang w:val="uk-UA"/>
      </w:rPr>
    </w:pPr>
    <w:r>
      <w:rPr>
        <w:rFonts w:ascii="Arial" w:hAnsi="Arial" w:cs="Arial"/>
        <w:b/>
        <w:bCs/>
        <w:sz w:val="18"/>
        <w:szCs w:val="18"/>
      </w:rPr>
      <w:t>R</w:t>
    </w:r>
    <w:r w:rsidR="00A835E6">
      <w:rPr>
        <w:rFonts w:ascii="Arial" w:hAnsi="Arial" w:cs="Arial"/>
        <w:b/>
        <w:bCs/>
        <w:sz w:val="18"/>
        <w:szCs w:val="18"/>
      </w:rPr>
      <w:t>FQ</w:t>
    </w:r>
    <w:r w:rsidR="00A27EFF">
      <w:rPr>
        <w:rFonts w:ascii="Arial" w:hAnsi="Arial" w:cs="Arial"/>
        <w:b/>
        <w:bCs/>
        <w:sz w:val="18"/>
        <w:szCs w:val="18"/>
      </w:rPr>
      <w:t xml:space="preserve"> </w:t>
    </w:r>
    <w:r>
      <w:rPr>
        <w:rFonts w:ascii="Arial" w:hAnsi="Arial" w:cs="Arial"/>
        <w:b/>
        <w:bCs/>
        <w:sz w:val="18"/>
        <w:szCs w:val="18"/>
      </w:rPr>
      <w:t xml:space="preserve">No. </w:t>
    </w:r>
    <w:r w:rsidR="006D7E8D">
      <w:rPr>
        <w:rFonts w:ascii="Arial" w:hAnsi="Arial" w:cs="Arial"/>
        <w:b/>
        <w:bCs/>
        <w:sz w:val="18"/>
        <w:szCs w:val="18"/>
      </w:rPr>
      <w:t>0</w:t>
    </w:r>
    <w:r w:rsidR="00087B28">
      <w:rPr>
        <w:rFonts w:ascii="Arial" w:hAnsi="Arial" w:cs="Arial"/>
        <w:b/>
        <w:bCs/>
        <w:sz w:val="18"/>
        <w:szCs w:val="18"/>
        <w:lang w:val="uk-UA"/>
      </w:rPr>
      <w:t>388</w:t>
    </w:r>
  </w:p>
  <w:p w14:paraId="4B5DE7D8" w14:textId="4D098583" w:rsidR="00E27F14" w:rsidRPr="00BB11DE" w:rsidRDefault="00E27F14"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7F60DA">
      <w:rPr>
        <w:rFonts w:ascii="Arial" w:hAnsi="Arial" w:cs="Arial"/>
        <w:b/>
        <w:noProof/>
        <w:sz w:val="20"/>
        <w:szCs w:val="20"/>
      </w:rPr>
      <w:t>3</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7F60DA">
      <w:rPr>
        <w:rFonts w:ascii="Arial" w:hAnsi="Arial" w:cs="Arial"/>
        <w:b/>
        <w:noProof/>
        <w:sz w:val="20"/>
        <w:szCs w:val="20"/>
      </w:rPr>
      <w:t>3</w:t>
    </w:r>
    <w:r w:rsidRPr="00BB11DE">
      <w:rPr>
        <w:rFonts w:ascii="Arial" w:hAnsi="Arial" w:cs="Arial"/>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E83EE" w14:textId="77777777" w:rsidR="00516185" w:rsidRDefault="00516185">
      <w:r>
        <w:separator/>
      </w:r>
    </w:p>
  </w:footnote>
  <w:footnote w:type="continuationSeparator" w:id="0">
    <w:p w14:paraId="0DD50493" w14:textId="77777777" w:rsidR="00516185" w:rsidRDefault="005161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561DC" w14:textId="77777777" w:rsidR="00E27F14" w:rsidRDefault="00E27F14">
    <w:pPr>
      <w:pStyle w:val="Header"/>
    </w:pPr>
    <w:r>
      <w:rPr>
        <w:noProof/>
        <w:lang w:val="en-GB" w:eastAsia="en-GB"/>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3" name="Picture 3"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4"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360" w:hanging="360"/>
      </w:pPr>
      <w:rPr>
        <w:rFonts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0F7D14"/>
    <w:multiLevelType w:val="hybridMultilevel"/>
    <w:tmpl w:val="1A22E78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DCB49D4C"/>
    <w:lvl w:ilvl="0" w:tplc="0422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8"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29"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0"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C126D2"/>
    <w:multiLevelType w:val="hybridMultilevel"/>
    <w:tmpl w:val="CBA4E31A"/>
    <w:lvl w:ilvl="0" w:tplc="D798A43A">
      <w:start w:val="4"/>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4"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0"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C56E5E"/>
    <w:multiLevelType w:val="hybridMultilevel"/>
    <w:tmpl w:val="44AAAA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9DC4C0F"/>
    <w:multiLevelType w:val="hybridMultilevel"/>
    <w:tmpl w:val="C4ACB0A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7" w15:restartNumberingAfterBreak="0">
    <w:nsid w:val="7A0438E1"/>
    <w:multiLevelType w:val="hybridMultilevel"/>
    <w:tmpl w:val="4790B74A"/>
    <w:lvl w:ilvl="0" w:tplc="7FAE9FCE">
      <w:start w:val="18"/>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8"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6"/>
  </w:num>
  <w:num w:numId="3">
    <w:abstractNumId w:val="13"/>
  </w:num>
  <w:num w:numId="4">
    <w:abstractNumId w:val="21"/>
  </w:num>
  <w:num w:numId="5">
    <w:abstractNumId w:val="32"/>
  </w:num>
  <w:num w:numId="6">
    <w:abstractNumId w:val="31"/>
  </w:num>
  <w:num w:numId="7">
    <w:abstractNumId w:val="41"/>
  </w:num>
  <w:num w:numId="8">
    <w:abstractNumId w:val="24"/>
  </w:num>
  <w:num w:numId="9">
    <w:abstractNumId w:val="17"/>
  </w:num>
  <w:num w:numId="10">
    <w:abstractNumId w:val="45"/>
  </w:num>
  <w:num w:numId="11">
    <w:abstractNumId w:val="7"/>
  </w:num>
  <w:num w:numId="12">
    <w:abstractNumId w:val="28"/>
  </w:num>
  <w:num w:numId="13">
    <w:abstractNumId w:val="26"/>
  </w:num>
  <w:num w:numId="14">
    <w:abstractNumId w:val="22"/>
  </w:num>
  <w:num w:numId="15">
    <w:abstractNumId w:val="23"/>
  </w:num>
  <w:num w:numId="16">
    <w:abstractNumId w:val="10"/>
  </w:num>
  <w:num w:numId="17">
    <w:abstractNumId w:val="8"/>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25"/>
  </w:num>
  <w:num w:numId="21">
    <w:abstractNumId w:val="27"/>
  </w:num>
  <w:num w:numId="22">
    <w:abstractNumId w:val="11"/>
  </w:num>
  <w:num w:numId="23">
    <w:abstractNumId w:val="34"/>
  </w:num>
  <w:num w:numId="24">
    <w:abstractNumId w:val="48"/>
  </w:num>
  <w:num w:numId="25">
    <w:abstractNumId w:val="12"/>
  </w:num>
  <w:num w:numId="26">
    <w:abstractNumId w:val="42"/>
  </w:num>
  <w:num w:numId="27">
    <w:abstractNumId w:val="4"/>
  </w:num>
  <w:num w:numId="28">
    <w:abstractNumId w:val="29"/>
  </w:num>
  <w:num w:numId="29">
    <w:abstractNumId w:val="1"/>
  </w:num>
  <w:num w:numId="30">
    <w:abstractNumId w:val="9"/>
  </w:num>
  <w:num w:numId="31">
    <w:abstractNumId w:val="38"/>
  </w:num>
  <w:num w:numId="32">
    <w:abstractNumId w:val="39"/>
  </w:num>
  <w:num w:numId="33">
    <w:abstractNumId w:val="37"/>
  </w:num>
  <w:num w:numId="34">
    <w:abstractNumId w:val="5"/>
  </w:num>
  <w:num w:numId="35">
    <w:abstractNumId w:val="43"/>
  </w:num>
  <w:num w:numId="36">
    <w:abstractNumId w:val="36"/>
  </w:num>
  <w:num w:numId="37">
    <w:abstractNumId w:val="0"/>
  </w:num>
  <w:num w:numId="38">
    <w:abstractNumId w:val="15"/>
  </w:num>
  <w:num w:numId="39">
    <w:abstractNumId w:val="2"/>
  </w:num>
  <w:num w:numId="40">
    <w:abstractNumId w:val="16"/>
  </w:num>
  <w:num w:numId="41">
    <w:abstractNumId w:val="14"/>
  </w:num>
  <w:num w:numId="42">
    <w:abstractNumId w:val="20"/>
  </w:num>
  <w:num w:numId="43">
    <w:abstractNumId w:val="18"/>
  </w:num>
  <w:num w:numId="44">
    <w:abstractNumId w:val="46"/>
  </w:num>
  <w:num w:numId="45">
    <w:abstractNumId w:val="33"/>
  </w:num>
  <w:num w:numId="46">
    <w:abstractNumId w:val="3"/>
  </w:num>
  <w:num w:numId="47">
    <w:abstractNumId w:val="47"/>
  </w:num>
  <w:num w:numId="48">
    <w:abstractNumId w:val="40"/>
  </w:num>
  <w:num w:numId="49">
    <w:abstractNumId w:val="19"/>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4140"/>
    <w:rsid w:val="00016D36"/>
    <w:rsid w:val="00017280"/>
    <w:rsid w:val="00021987"/>
    <w:rsid w:val="00024BE2"/>
    <w:rsid w:val="000263D7"/>
    <w:rsid w:val="00035D2F"/>
    <w:rsid w:val="00046B19"/>
    <w:rsid w:val="00051A6D"/>
    <w:rsid w:val="00060DAD"/>
    <w:rsid w:val="00061DA2"/>
    <w:rsid w:val="000662EF"/>
    <w:rsid w:val="00076B66"/>
    <w:rsid w:val="0007757B"/>
    <w:rsid w:val="00080DDE"/>
    <w:rsid w:val="00087B28"/>
    <w:rsid w:val="00096B58"/>
    <w:rsid w:val="000B16B8"/>
    <w:rsid w:val="000B2E0C"/>
    <w:rsid w:val="000B48C2"/>
    <w:rsid w:val="000C3C6E"/>
    <w:rsid w:val="000C72C8"/>
    <w:rsid w:val="000D1AF5"/>
    <w:rsid w:val="000D2ACB"/>
    <w:rsid w:val="000E4E2F"/>
    <w:rsid w:val="000E6888"/>
    <w:rsid w:val="000E754F"/>
    <w:rsid w:val="000F168E"/>
    <w:rsid w:val="000F6C64"/>
    <w:rsid w:val="00106A83"/>
    <w:rsid w:val="00110395"/>
    <w:rsid w:val="00110A46"/>
    <w:rsid w:val="00110AD4"/>
    <w:rsid w:val="00114F50"/>
    <w:rsid w:val="00117949"/>
    <w:rsid w:val="0012206D"/>
    <w:rsid w:val="001260AE"/>
    <w:rsid w:val="0013052B"/>
    <w:rsid w:val="00131E89"/>
    <w:rsid w:val="0014246A"/>
    <w:rsid w:val="001534C3"/>
    <w:rsid w:val="00156E7C"/>
    <w:rsid w:val="001807D2"/>
    <w:rsid w:val="00190D55"/>
    <w:rsid w:val="00193E77"/>
    <w:rsid w:val="001A0AA2"/>
    <w:rsid w:val="001B7BCD"/>
    <w:rsid w:val="001C76AD"/>
    <w:rsid w:val="001D1521"/>
    <w:rsid w:val="001E0C7C"/>
    <w:rsid w:val="001E31E1"/>
    <w:rsid w:val="001F5E1C"/>
    <w:rsid w:val="001F66D0"/>
    <w:rsid w:val="001F6860"/>
    <w:rsid w:val="001F7293"/>
    <w:rsid w:val="001F77E9"/>
    <w:rsid w:val="00212A67"/>
    <w:rsid w:val="00212CD8"/>
    <w:rsid w:val="002161ED"/>
    <w:rsid w:val="00220185"/>
    <w:rsid w:val="002244D5"/>
    <w:rsid w:val="00224FE0"/>
    <w:rsid w:val="00225086"/>
    <w:rsid w:val="00230166"/>
    <w:rsid w:val="002319E0"/>
    <w:rsid w:val="00236E34"/>
    <w:rsid w:val="002401F1"/>
    <w:rsid w:val="0024580A"/>
    <w:rsid w:val="00245846"/>
    <w:rsid w:val="0025025D"/>
    <w:rsid w:val="00255D7D"/>
    <w:rsid w:val="00255F4E"/>
    <w:rsid w:val="00257BEC"/>
    <w:rsid w:val="00257FE3"/>
    <w:rsid w:val="00265CE6"/>
    <w:rsid w:val="00270654"/>
    <w:rsid w:val="00273F7E"/>
    <w:rsid w:val="0027646C"/>
    <w:rsid w:val="0029637F"/>
    <w:rsid w:val="002971CD"/>
    <w:rsid w:val="002A1C01"/>
    <w:rsid w:val="002A3E07"/>
    <w:rsid w:val="002A458C"/>
    <w:rsid w:val="002A5F5A"/>
    <w:rsid w:val="002A793C"/>
    <w:rsid w:val="002C08FC"/>
    <w:rsid w:val="002C63C6"/>
    <w:rsid w:val="002D02ED"/>
    <w:rsid w:val="002D7E96"/>
    <w:rsid w:val="002E05C2"/>
    <w:rsid w:val="002E184E"/>
    <w:rsid w:val="002E348B"/>
    <w:rsid w:val="002F4013"/>
    <w:rsid w:val="002F7727"/>
    <w:rsid w:val="00305145"/>
    <w:rsid w:val="003173DD"/>
    <w:rsid w:val="0032191C"/>
    <w:rsid w:val="00321A1F"/>
    <w:rsid w:val="00323CC7"/>
    <w:rsid w:val="003253EC"/>
    <w:rsid w:val="0033112F"/>
    <w:rsid w:val="003332FC"/>
    <w:rsid w:val="00334CE9"/>
    <w:rsid w:val="003350D0"/>
    <w:rsid w:val="00335DA7"/>
    <w:rsid w:val="003372B1"/>
    <w:rsid w:val="00343207"/>
    <w:rsid w:val="00354A1D"/>
    <w:rsid w:val="00365217"/>
    <w:rsid w:val="00366E95"/>
    <w:rsid w:val="0037419F"/>
    <w:rsid w:val="0037728B"/>
    <w:rsid w:val="00381C2D"/>
    <w:rsid w:val="00386C6C"/>
    <w:rsid w:val="00392120"/>
    <w:rsid w:val="003940C2"/>
    <w:rsid w:val="003B04B9"/>
    <w:rsid w:val="003B4081"/>
    <w:rsid w:val="003B528A"/>
    <w:rsid w:val="003B5CE3"/>
    <w:rsid w:val="003B6B79"/>
    <w:rsid w:val="003B6F5A"/>
    <w:rsid w:val="003C186D"/>
    <w:rsid w:val="003C2959"/>
    <w:rsid w:val="003C4674"/>
    <w:rsid w:val="003C5D06"/>
    <w:rsid w:val="003D648B"/>
    <w:rsid w:val="003E3D4C"/>
    <w:rsid w:val="003F15E4"/>
    <w:rsid w:val="003F33AE"/>
    <w:rsid w:val="003F4628"/>
    <w:rsid w:val="003F56E4"/>
    <w:rsid w:val="0041030B"/>
    <w:rsid w:val="0041134D"/>
    <w:rsid w:val="004142DE"/>
    <w:rsid w:val="0041501D"/>
    <w:rsid w:val="004153FD"/>
    <w:rsid w:val="0042219B"/>
    <w:rsid w:val="00425555"/>
    <w:rsid w:val="00443782"/>
    <w:rsid w:val="00443C7C"/>
    <w:rsid w:val="00446184"/>
    <w:rsid w:val="004462C0"/>
    <w:rsid w:val="00452B07"/>
    <w:rsid w:val="00463422"/>
    <w:rsid w:val="00472B90"/>
    <w:rsid w:val="00476FAB"/>
    <w:rsid w:val="00492407"/>
    <w:rsid w:val="004926E5"/>
    <w:rsid w:val="004949D2"/>
    <w:rsid w:val="004A0FE7"/>
    <w:rsid w:val="004A3B00"/>
    <w:rsid w:val="004A3F12"/>
    <w:rsid w:val="004A49F7"/>
    <w:rsid w:val="004A55DD"/>
    <w:rsid w:val="004B15B0"/>
    <w:rsid w:val="004D1E8F"/>
    <w:rsid w:val="004D2DF5"/>
    <w:rsid w:val="004D4E10"/>
    <w:rsid w:val="004E1B6A"/>
    <w:rsid w:val="004E52CC"/>
    <w:rsid w:val="004F06A7"/>
    <w:rsid w:val="004F2A3F"/>
    <w:rsid w:val="005007A6"/>
    <w:rsid w:val="00505C8A"/>
    <w:rsid w:val="00506BB8"/>
    <w:rsid w:val="005113C1"/>
    <w:rsid w:val="00516185"/>
    <w:rsid w:val="00521188"/>
    <w:rsid w:val="00531889"/>
    <w:rsid w:val="00534687"/>
    <w:rsid w:val="005359B4"/>
    <w:rsid w:val="00536560"/>
    <w:rsid w:val="0055753C"/>
    <w:rsid w:val="005610E9"/>
    <w:rsid w:val="005627A1"/>
    <w:rsid w:val="00562F70"/>
    <w:rsid w:val="005641CA"/>
    <w:rsid w:val="00565385"/>
    <w:rsid w:val="00573FEE"/>
    <w:rsid w:val="00580FBB"/>
    <w:rsid w:val="00583133"/>
    <w:rsid w:val="005847E3"/>
    <w:rsid w:val="005867C9"/>
    <w:rsid w:val="00587CBB"/>
    <w:rsid w:val="00595D51"/>
    <w:rsid w:val="00595F16"/>
    <w:rsid w:val="005A394E"/>
    <w:rsid w:val="005A59E4"/>
    <w:rsid w:val="005A6C92"/>
    <w:rsid w:val="005B2C7F"/>
    <w:rsid w:val="005B527D"/>
    <w:rsid w:val="005B6BCD"/>
    <w:rsid w:val="005C28E9"/>
    <w:rsid w:val="005C5224"/>
    <w:rsid w:val="005D0133"/>
    <w:rsid w:val="005D0994"/>
    <w:rsid w:val="005D28F9"/>
    <w:rsid w:val="005D4DD9"/>
    <w:rsid w:val="005E06E4"/>
    <w:rsid w:val="005E25B7"/>
    <w:rsid w:val="005E4D9E"/>
    <w:rsid w:val="005E5550"/>
    <w:rsid w:val="00602B0B"/>
    <w:rsid w:val="00607A9F"/>
    <w:rsid w:val="00610B86"/>
    <w:rsid w:val="00615599"/>
    <w:rsid w:val="006227F1"/>
    <w:rsid w:val="006316BC"/>
    <w:rsid w:val="006356B2"/>
    <w:rsid w:val="00644826"/>
    <w:rsid w:val="006449C1"/>
    <w:rsid w:val="006470C1"/>
    <w:rsid w:val="00647FE6"/>
    <w:rsid w:val="00656C6A"/>
    <w:rsid w:val="00660C56"/>
    <w:rsid w:val="00664E1D"/>
    <w:rsid w:val="00676C9F"/>
    <w:rsid w:val="006824A5"/>
    <w:rsid w:val="00684F5B"/>
    <w:rsid w:val="00695B3B"/>
    <w:rsid w:val="00697203"/>
    <w:rsid w:val="006A0312"/>
    <w:rsid w:val="006A341C"/>
    <w:rsid w:val="006A723E"/>
    <w:rsid w:val="006B1A71"/>
    <w:rsid w:val="006B29C0"/>
    <w:rsid w:val="006D12C6"/>
    <w:rsid w:val="006D1EEB"/>
    <w:rsid w:val="006D7E8D"/>
    <w:rsid w:val="006E7686"/>
    <w:rsid w:val="006F10A0"/>
    <w:rsid w:val="006F2793"/>
    <w:rsid w:val="006F4C6E"/>
    <w:rsid w:val="00701227"/>
    <w:rsid w:val="00712237"/>
    <w:rsid w:val="00722ABF"/>
    <w:rsid w:val="00726537"/>
    <w:rsid w:val="00727EC9"/>
    <w:rsid w:val="007344CA"/>
    <w:rsid w:val="00734F5C"/>
    <w:rsid w:val="00734FB9"/>
    <w:rsid w:val="00740FAB"/>
    <w:rsid w:val="00744BA9"/>
    <w:rsid w:val="00745EA8"/>
    <w:rsid w:val="007464C8"/>
    <w:rsid w:val="00751694"/>
    <w:rsid w:val="00753428"/>
    <w:rsid w:val="00753678"/>
    <w:rsid w:val="007776E9"/>
    <w:rsid w:val="00781470"/>
    <w:rsid w:val="00782F27"/>
    <w:rsid w:val="0078425C"/>
    <w:rsid w:val="007907B3"/>
    <w:rsid w:val="00792197"/>
    <w:rsid w:val="00794649"/>
    <w:rsid w:val="007A1F61"/>
    <w:rsid w:val="007B1B9B"/>
    <w:rsid w:val="007B748D"/>
    <w:rsid w:val="007C1085"/>
    <w:rsid w:val="007D224E"/>
    <w:rsid w:val="007D22B2"/>
    <w:rsid w:val="007E3CA4"/>
    <w:rsid w:val="007E5B84"/>
    <w:rsid w:val="007E7C14"/>
    <w:rsid w:val="007F2721"/>
    <w:rsid w:val="007F60DA"/>
    <w:rsid w:val="00800955"/>
    <w:rsid w:val="00800CA7"/>
    <w:rsid w:val="00804F73"/>
    <w:rsid w:val="00807EA8"/>
    <w:rsid w:val="00825EBC"/>
    <w:rsid w:val="00830227"/>
    <w:rsid w:val="00835447"/>
    <w:rsid w:val="00853D59"/>
    <w:rsid w:val="00854E8F"/>
    <w:rsid w:val="00857A67"/>
    <w:rsid w:val="008604DB"/>
    <w:rsid w:val="00861115"/>
    <w:rsid w:val="00896513"/>
    <w:rsid w:val="008B1465"/>
    <w:rsid w:val="008B5D23"/>
    <w:rsid w:val="008B5ED8"/>
    <w:rsid w:val="008D66A2"/>
    <w:rsid w:val="008E3DF6"/>
    <w:rsid w:val="008F022A"/>
    <w:rsid w:val="008F6655"/>
    <w:rsid w:val="008F77E2"/>
    <w:rsid w:val="00903FE6"/>
    <w:rsid w:val="009110DA"/>
    <w:rsid w:val="00915A3D"/>
    <w:rsid w:val="00940717"/>
    <w:rsid w:val="00941234"/>
    <w:rsid w:val="0094199F"/>
    <w:rsid w:val="0094606F"/>
    <w:rsid w:val="00950425"/>
    <w:rsid w:val="009515A1"/>
    <w:rsid w:val="009554BC"/>
    <w:rsid w:val="00955D17"/>
    <w:rsid w:val="00956459"/>
    <w:rsid w:val="009644C0"/>
    <w:rsid w:val="00970388"/>
    <w:rsid w:val="00973B20"/>
    <w:rsid w:val="00977D2C"/>
    <w:rsid w:val="0098438B"/>
    <w:rsid w:val="009950C6"/>
    <w:rsid w:val="009A0A3A"/>
    <w:rsid w:val="009A5A71"/>
    <w:rsid w:val="009A5C15"/>
    <w:rsid w:val="009A716C"/>
    <w:rsid w:val="009A762A"/>
    <w:rsid w:val="009B0243"/>
    <w:rsid w:val="009B1730"/>
    <w:rsid w:val="009B2ADC"/>
    <w:rsid w:val="009B31BA"/>
    <w:rsid w:val="009B60DD"/>
    <w:rsid w:val="009B7756"/>
    <w:rsid w:val="009D03EF"/>
    <w:rsid w:val="009D4126"/>
    <w:rsid w:val="009D5642"/>
    <w:rsid w:val="009D7155"/>
    <w:rsid w:val="009E022C"/>
    <w:rsid w:val="009E1B1D"/>
    <w:rsid w:val="009E4CB1"/>
    <w:rsid w:val="009E6A08"/>
    <w:rsid w:val="009E7FDE"/>
    <w:rsid w:val="009F3B07"/>
    <w:rsid w:val="009F58B8"/>
    <w:rsid w:val="00A04395"/>
    <w:rsid w:val="00A06D10"/>
    <w:rsid w:val="00A10D06"/>
    <w:rsid w:val="00A200C4"/>
    <w:rsid w:val="00A2334D"/>
    <w:rsid w:val="00A27EFF"/>
    <w:rsid w:val="00A36A2F"/>
    <w:rsid w:val="00A45616"/>
    <w:rsid w:val="00A4697E"/>
    <w:rsid w:val="00A471DE"/>
    <w:rsid w:val="00A5606E"/>
    <w:rsid w:val="00A61346"/>
    <w:rsid w:val="00A61C51"/>
    <w:rsid w:val="00A70521"/>
    <w:rsid w:val="00A77678"/>
    <w:rsid w:val="00A80F2E"/>
    <w:rsid w:val="00A835E6"/>
    <w:rsid w:val="00A92138"/>
    <w:rsid w:val="00A92470"/>
    <w:rsid w:val="00A94544"/>
    <w:rsid w:val="00A94C8E"/>
    <w:rsid w:val="00AA1261"/>
    <w:rsid w:val="00AA6462"/>
    <w:rsid w:val="00AB058A"/>
    <w:rsid w:val="00AB05BA"/>
    <w:rsid w:val="00AB1F8A"/>
    <w:rsid w:val="00AB569B"/>
    <w:rsid w:val="00AC37B3"/>
    <w:rsid w:val="00AD17EF"/>
    <w:rsid w:val="00AD1D8D"/>
    <w:rsid w:val="00AE5ADA"/>
    <w:rsid w:val="00AE6633"/>
    <w:rsid w:val="00AE7940"/>
    <w:rsid w:val="00AF0E46"/>
    <w:rsid w:val="00B06F65"/>
    <w:rsid w:val="00B10E48"/>
    <w:rsid w:val="00B2708E"/>
    <w:rsid w:val="00B27540"/>
    <w:rsid w:val="00B32EE1"/>
    <w:rsid w:val="00B3485D"/>
    <w:rsid w:val="00B42E72"/>
    <w:rsid w:val="00B57FFA"/>
    <w:rsid w:val="00B60FAC"/>
    <w:rsid w:val="00B63C02"/>
    <w:rsid w:val="00B65C3B"/>
    <w:rsid w:val="00B66AB2"/>
    <w:rsid w:val="00B72FB8"/>
    <w:rsid w:val="00B90548"/>
    <w:rsid w:val="00B93066"/>
    <w:rsid w:val="00BA1BEE"/>
    <w:rsid w:val="00BA3137"/>
    <w:rsid w:val="00BA7F8A"/>
    <w:rsid w:val="00BB11DE"/>
    <w:rsid w:val="00BB6B10"/>
    <w:rsid w:val="00BC2AA3"/>
    <w:rsid w:val="00BC2DE6"/>
    <w:rsid w:val="00BE39BD"/>
    <w:rsid w:val="00BE7862"/>
    <w:rsid w:val="00BF01C3"/>
    <w:rsid w:val="00BF1322"/>
    <w:rsid w:val="00BF34A7"/>
    <w:rsid w:val="00BF6031"/>
    <w:rsid w:val="00C021FC"/>
    <w:rsid w:val="00C06177"/>
    <w:rsid w:val="00C064D1"/>
    <w:rsid w:val="00C10117"/>
    <w:rsid w:val="00C206B4"/>
    <w:rsid w:val="00C22551"/>
    <w:rsid w:val="00C23614"/>
    <w:rsid w:val="00C27280"/>
    <w:rsid w:val="00C3112F"/>
    <w:rsid w:val="00C32FF0"/>
    <w:rsid w:val="00C34C7B"/>
    <w:rsid w:val="00C35216"/>
    <w:rsid w:val="00C45CB1"/>
    <w:rsid w:val="00C66A18"/>
    <w:rsid w:val="00C7744B"/>
    <w:rsid w:val="00C85C0D"/>
    <w:rsid w:val="00C923BE"/>
    <w:rsid w:val="00C9335D"/>
    <w:rsid w:val="00C95CA3"/>
    <w:rsid w:val="00CA48C6"/>
    <w:rsid w:val="00CB75A8"/>
    <w:rsid w:val="00CC0505"/>
    <w:rsid w:val="00CC5725"/>
    <w:rsid w:val="00CC7A61"/>
    <w:rsid w:val="00CD0578"/>
    <w:rsid w:val="00CD6046"/>
    <w:rsid w:val="00CE6146"/>
    <w:rsid w:val="00CF0547"/>
    <w:rsid w:val="00CF5DA0"/>
    <w:rsid w:val="00D03123"/>
    <w:rsid w:val="00D03A21"/>
    <w:rsid w:val="00D05F2C"/>
    <w:rsid w:val="00D06791"/>
    <w:rsid w:val="00D10F99"/>
    <w:rsid w:val="00D145E2"/>
    <w:rsid w:val="00D200CA"/>
    <w:rsid w:val="00D2415B"/>
    <w:rsid w:val="00D27068"/>
    <w:rsid w:val="00D32A47"/>
    <w:rsid w:val="00D33355"/>
    <w:rsid w:val="00D33498"/>
    <w:rsid w:val="00D40962"/>
    <w:rsid w:val="00D41E0F"/>
    <w:rsid w:val="00D42472"/>
    <w:rsid w:val="00D476AC"/>
    <w:rsid w:val="00D50E38"/>
    <w:rsid w:val="00D51EEC"/>
    <w:rsid w:val="00D5220E"/>
    <w:rsid w:val="00D62B78"/>
    <w:rsid w:val="00D669D0"/>
    <w:rsid w:val="00D66D40"/>
    <w:rsid w:val="00D73FC7"/>
    <w:rsid w:val="00D748ED"/>
    <w:rsid w:val="00D77AB9"/>
    <w:rsid w:val="00D8065F"/>
    <w:rsid w:val="00D833AA"/>
    <w:rsid w:val="00D84987"/>
    <w:rsid w:val="00D84A4C"/>
    <w:rsid w:val="00D8536D"/>
    <w:rsid w:val="00D9090F"/>
    <w:rsid w:val="00D90FF6"/>
    <w:rsid w:val="00D93847"/>
    <w:rsid w:val="00D96C13"/>
    <w:rsid w:val="00D97041"/>
    <w:rsid w:val="00DA1B32"/>
    <w:rsid w:val="00DA4480"/>
    <w:rsid w:val="00DA4EAE"/>
    <w:rsid w:val="00DB542C"/>
    <w:rsid w:val="00DB6EEC"/>
    <w:rsid w:val="00DC6B39"/>
    <w:rsid w:val="00DD0100"/>
    <w:rsid w:val="00DD2CC4"/>
    <w:rsid w:val="00DD4558"/>
    <w:rsid w:val="00DD739D"/>
    <w:rsid w:val="00DE007B"/>
    <w:rsid w:val="00DE1B21"/>
    <w:rsid w:val="00DE2A8F"/>
    <w:rsid w:val="00DE4233"/>
    <w:rsid w:val="00DE4588"/>
    <w:rsid w:val="00DE4BA7"/>
    <w:rsid w:val="00DE5542"/>
    <w:rsid w:val="00DF28CF"/>
    <w:rsid w:val="00DF5F01"/>
    <w:rsid w:val="00E0260B"/>
    <w:rsid w:val="00E0313A"/>
    <w:rsid w:val="00E05046"/>
    <w:rsid w:val="00E051F1"/>
    <w:rsid w:val="00E102DB"/>
    <w:rsid w:val="00E1091B"/>
    <w:rsid w:val="00E20385"/>
    <w:rsid w:val="00E256BE"/>
    <w:rsid w:val="00E27F14"/>
    <w:rsid w:val="00E32924"/>
    <w:rsid w:val="00E43C94"/>
    <w:rsid w:val="00E54627"/>
    <w:rsid w:val="00E54828"/>
    <w:rsid w:val="00E56130"/>
    <w:rsid w:val="00E56AE7"/>
    <w:rsid w:val="00E5731F"/>
    <w:rsid w:val="00E6396C"/>
    <w:rsid w:val="00E708CD"/>
    <w:rsid w:val="00E73CD4"/>
    <w:rsid w:val="00E804A3"/>
    <w:rsid w:val="00E82DB5"/>
    <w:rsid w:val="00EA7C4F"/>
    <w:rsid w:val="00EB4326"/>
    <w:rsid w:val="00EB47A5"/>
    <w:rsid w:val="00EB495E"/>
    <w:rsid w:val="00EC127F"/>
    <w:rsid w:val="00ED1E6B"/>
    <w:rsid w:val="00ED20DF"/>
    <w:rsid w:val="00ED2B57"/>
    <w:rsid w:val="00F00AD2"/>
    <w:rsid w:val="00F02CDC"/>
    <w:rsid w:val="00F070B4"/>
    <w:rsid w:val="00F074FC"/>
    <w:rsid w:val="00F16ADE"/>
    <w:rsid w:val="00F1733D"/>
    <w:rsid w:val="00F175CC"/>
    <w:rsid w:val="00F175EE"/>
    <w:rsid w:val="00F21D47"/>
    <w:rsid w:val="00F2421E"/>
    <w:rsid w:val="00F407DF"/>
    <w:rsid w:val="00F40EE3"/>
    <w:rsid w:val="00F41C71"/>
    <w:rsid w:val="00F4364E"/>
    <w:rsid w:val="00F5708D"/>
    <w:rsid w:val="00F6538C"/>
    <w:rsid w:val="00F65DD8"/>
    <w:rsid w:val="00F65E38"/>
    <w:rsid w:val="00F724A8"/>
    <w:rsid w:val="00F730A8"/>
    <w:rsid w:val="00F75238"/>
    <w:rsid w:val="00F772E9"/>
    <w:rsid w:val="00F77D37"/>
    <w:rsid w:val="00F86FDC"/>
    <w:rsid w:val="00F90AD6"/>
    <w:rsid w:val="00F94C6C"/>
    <w:rsid w:val="00F96C0A"/>
    <w:rsid w:val="00FA6BFF"/>
    <w:rsid w:val="00FB4BF7"/>
    <w:rsid w:val="00FB7585"/>
    <w:rsid w:val="00FC182F"/>
    <w:rsid w:val="00FC5D48"/>
    <w:rsid w:val="00FD0063"/>
    <w:rsid w:val="00FE05D2"/>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3F7E"/>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D03A21"/>
    <w:rPr>
      <w:b/>
      <w:sz w:val="24"/>
    </w:r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D10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3.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4.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5.xml><?xml version="1.0" encoding="utf-8"?>
<ds:datastoreItem xmlns:ds="http://schemas.openxmlformats.org/officeDocument/2006/customXml" ds:itemID="{8887FD29-B8EA-4B83-9E56-D6B81C025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Pages>
  <Words>852</Words>
  <Characters>5770</Characters>
  <Application>Microsoft Office Word</Application>
  <DocSecurity>0</DocSecurity>
  <Lines>48</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6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Anastasiia Shylova</cp:lastModifiedBy>
  <cp:revision>27</cp:revision>
  <cp:lastPrinted>2017-02-01T11:58:00Z</cp:lastPrinted>
  <dcterms:created xsi:type="dcterms:W3CDTF">2017-06-16T07:48:00Z</dcterms:created>
  <dcterms:modified xsi:type="dcterms:W3CDTF">2020-12-0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